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ADC52" w14:textId="153ED692" w:rsidR="00C438B1" w:rsidRPr="00FA0FED" w:rsidRDefault="00C438B1" w:rsidP="00FA0FED">
      <w:pPr>
        <w:spacing w:after="0" w:line="276" w:lineRule="auto"/>
        <w:jc w:val="center"/>
        <w:rPr>
          <w:rFonts w:ascii="Pyidaungsu" w:hAnsi="Pyidaungsu" w:cs="Pyidaungsu"/>
          <w:b/>
          <w:bCs/>
          <w:sz w:val="26"/>
          <w:szCs w:val="26"/>
        </w:rPr>
      </w:pP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ရုရှားဖက်ဒရေးရှင်းနိုင်ငံ၊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 xml:space="preserve"> စိန့်ပီတာစဘတ်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မြို့</w:t>
      </w:r>
    </w:p>
    <w:p w14:paraId="4BC30596" w14:textId="7B30ABE1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</w:rPr>
      </w:pPr>
      <w:r w:rsidRPr="00FA0FED">
        <w:rPr>
          <w:rFonts w:ascii="Pyidaungsu" w:hAnsi="Pyidaungsu" w:cs="Pyidaungsu"/>
          <w:b/>
          <w:bCs/>
          <w:sz w:val="26"/>
          <w:szCs w:val="26"/>
        </w:rPr>
        <w:t>Saint Petersburg National Research University of Information Technologies, Mechanics and Optic (ITMO)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 xml:space="preserve"> တက္ကသိုလ်တွင် ဆောင်ရွက်ခဲ့သော မဟာ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ဘွဲ့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င်တန်းတက်ရောက်စဉ် သုတေသနပြု ဆောင်ရွက်ခြင်းဆိုင်ရာ မဟာဘွဲ့ယူကျမ်း</w:t>
      </w:r>
    </w:p>
    <w:p w14:paraId="168E7102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</w:rPr>
        <w:t>(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ကျဉ်းချုပ်)</w:t>
      </w:r>
    </w:p>
    <w:p w14:paraId="0B565276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49616239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40CB444E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45430AA4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593C2C52" w14:textId="77777777" w:rsidR="00C438B1" w:rsidRPr="00FA0FED" w:rsidRDefault="00C438B1" w:rsidP="00FA0FED">
      <w:pPr>
        <w:spacing w:line="276" w:lineRule="auto"/>
        <w:jc w:val="center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5457CB30" w14:textId="77777777" w:rsidR="00C438B1" w:rsidRPr="00FA0FED" w:rsidRDefault="00C438B1" w:rsidP="00FA0FED">
      <w:pPr>
        <w:spacing w:line="276" w:lineRule="auto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1287DDF1" w14:textId="77777777" w:rsidR="00C438B1" w:rsidRPr="00FA0FED" w:rsidRDefault="00C438B1" w:rsidP="00FA0FED">
      <w:pPr>
        <w:spacing w:line="276" w:lineRule="auto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tbl>
      <w:tblPr>
        <w:tblStyle w:val="TableGrid"/>
        <w:tblW w:w="5904" w:type="dxa"/>
        <w:tblInd w:w="44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3654"/>
      </w:tblGrid>
      <w:tr w:rsidR="00C438B1" w:rsidRPr="00FA0FED" w14:paraId="0F260FA2" w14:textId="77777777" w:rsidTr="009E79E0">
        <w:tc>
          <w:tcPr>
            <w:tcW w:w="2250" w:type="dxa"/>
            <w:vAlign w:val="center"/>
          </w:tcPr>
          <w:p w14:paraId="317F35DA" w14:textId="77777777" w:rsidR="00C438B1" w:rsidRPr="00FA0FED" w:rsidRDefault="00C438B1" w:rsidP="00FA0FED">
            <w:pPr>
              <w:spacing w:after="100" w:afterAutospacing="1" w:line="276" w:lineRule="auto"/>
              <w:jc w:val="right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ပြန်တမ်းဝင်အမှတ်၊</w:t>
            </w:r>
          </w:p>
        </w:tc>
        <w:tc>
          <w:tcPr>
            <w:tcW w:w="3654" w:type="dxa"/>
            <w:vAlign w:val="center"/>
          </w:tcPr>
          <w:p w14:paraId="7841CB6D" w14:textId="45F8FCD8" w:rsidR="00C438B1" w:rsidRPr="00FA0FED" w:rsidRDefault="00C438B1" w:rsidP="00FA0FED">
            <w:pPr>
              <w:spacing w:after="100" w:afterAutospacing="1"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 xml:space="preserve">ကြည်း </w:t>
            </w:r>
            <w:r w:rsidR="00120C5B" w:rsidRPr="00FA0FED">
              <w:rPr>
                <w:rFonts w:ascii="Pyidaungsu" w:hAnsi="Pyidaungsu" w:cs="Pyidaungsu"/>
                <w:sz w:val="26"/>
                <w:szCs w:val="26"/>
                <w:lang w:bidi="my-MM"/>
              </w:rPr>
              <w:t>၇၄၈၇၀</w:t>
            </w:r>
          </w:p>
        </w:tc>
      </w:tr>
      <w:tr w:rsidR="00C438B1" w:rsidRPr="00FA0FED" w14:paraId="1C1E0166" w14:textId="77777777" w:rsidTr="009E79E0">
        <w:tc>
          <w:tcPr>
            <w:tcW w:w="2250" w:type="dxa"/>
            <w:vAlign w:val="center"/>
          </w:tcPr>
          <w:p w14:paraId="42327738" w14:textId="77777777" w:rsidR="00C438B1" w:rsidRPr="00FA0FED" w:rsidRDefault="00C438B1" w:rsidP="00FA0FED">
            <w:pPr>
              <w:spacing w:after="100" w:afterAutospacing="1" w:line="276" w:lineRule="auto"/>
              <w:jc w:val="right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အဆင့်၊</w:t>
            </w:r>
          </w:p>
        </w:tc>
        <w:tc>
          <w:tcPr>
            <w:tcW w:w="3654" w:type="dxa"/>
            <w:vAlign w:val="center"/>
          </w:tcPr>
          <w:p w14:paraId="2514701E" w14:textId="77777777" w:rsidR="00C438B1" w:rsidRPr="00FA0FED" w:rsidRDefault="00C438B1" w:rsidP="00FA0FED">
            <w:pPr>
              <w:spacing w:after="100" w:afterAutospacing="1"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ဗိုလ်ကြီး</w:t>
            </w:r>
          </w:p>
        </w:tc>
      </w:tr>
      <w:tr w:rsidR="00C438B1" w:rsidRPr="00FA0FED" w14:paraId="26275B6C" w14:textId="77777777" w:rsidTr="009E79E0">
        <w:tc>
          <w:tcPr>
            <w:tcW w:w="2250" w:type="dxa"/>
            <w:vAlign w:val="center"/>
          </w:tcPr>
          <w:p w14:paraId="46285902" w14:textId="77777777" w:rsidR="00C438B1" w:rsidRPr="00FA0FED" w:rsidRDefault="00C438B1" w:rsidP="00FA0FED">
            <w:pPr>
              <w:spacing w:after="100" w:afterAutospacing="1" w:line="276" w:lineRule="auto"/>
              <w:jc w:val="right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အမည်၊</w:t>
            </w:r>
          </w:p>
        </w:tc>
        <w:tc>
          <w:tcPr>
            <w:tcW w:w="3654" w:type="dxa"/>
            <w:vAlign w:val="center"/>
          </w:tcPr>
          <w:p w14:paraId="14EB68FC" w14:textId="4EE1EC00" w:rsidR="00C438B1" w:rsidRPr="00FA0FED" w:rsidRDefault="00120C5B" w:rsidP="00FA0FED">
            <w:pPr>
              <w:spacing w:after="100" w:afterAutospacing="1"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lang w:bidi="my-MM"/>
              </w:rPr>
              <w:t>ကျော်ဇေယျနိုင်</w:t>
            </w:r>
          </w:p>
        </w:tc>
      </w:tr>
      <w:tr w:rsidR="00C438B1" w:rsidRPr="00FA0FED" w14:paraId="5A1AE391" w14:textId="77777777" w:rsidTr="009E79E0">
        <w:tc>
          <w:tcPr>
            <w:tcW w:w="2250" w:type="dxa"/>
            <w:vAlign w:val="center"/>
          </w:tcPr>
          <w:p w14:paraId="4EEB09D6" w14:textId="77777777" w:rsidR="00C438B1" w:rsidRPr="00FA0FED" w:rsidRDefault="00C438B1" w:rsidP="00FA0FED">
            <w:pPr>
              <w:spacing w:after="100" w:afterAutospacing="1" w:line="276" w:lineRule="auto"/>
              <w:jc w:val="right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 xml:space="preserve">ရာထူး၊ </w:t>
            </w:r>
          </w:p>
        </w:tc>
        <w:tc>
          <w:tcPr>
            <w:tcW w:w="3654" w:type="dxa"/>
            <w:vAlign w:val="center"/>
          </w:tcPr>
          <w:p w14:paraId="29E53B26" w14:textId="77777777" w:rsidR="00C438B1" w:rsidRPr="00FA0FED" w:rsidRDefault="00C438B1" w:rsidP="00FA0FED">
            <w:pPr>
              <w:spacing w:after="100" w:afterAutospacing="1"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lang w:bidi="my-MM"/>
              </w:rPr>
              <w:t>တပ်စုမှူး</w:t>
            </w:r>
          </w:p>
        </w:tc>
      </w:tr>
      <w:tr w:rsidR="00C438B1" w:rsidRPr="00FA0FED" w14:paraId="06B38A60" w14:textId="77777777" w:rsidTr="009E79E0">
        <w:tc>
          <w:tcPr>
            <w:tcW w:w="2250" w:type="dxa"/>
          </w:tcPr>
          <w:p w14:paraId="54990572" w14:textId="77777777" w:rsidR="00C438B1" w:rsidRPr="00FA0FED" w:rsidRDefault="00C438B1" w:rsidP="00FA0FED">
            <w:pPr>
              <w:spacing w:after="100" w:afterAutospacing="1" w:line="276" w:lineRule="auto"/>
              <w:jc w:val="right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 xml:space="preserve">တပ်၊ </w:t>
            </w:r>
          </w:p>
        </w:tc>
        <w:tc>
          <w:tcPr>
            <w:tcW w:w="3654" w:type="dxa"/>
            <w:vAlign w:val="center"/>
          </w:tcPr>
          <w:p w14:paraId="0D72C31B" w14:textId="1DFE0D36" w:rsidR="00C438B1" w:rsidRPr="00FA0FED" w:rsidRDefault="00120C5B" w:rsidP="00FA0FED">
            <w:pPr>
              <w:spacing w:after="100" w:afterAutospacing="1"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lang w:bidi="my-MM"/>
              </w:rPr>
              <w:t>ခမရ (၂၀၆)၊ သထုံ (ကြာပန်း)</w:t>
            </w:r>
          </w:p>
        </w:tc>
      </w:tr>
    </w:tbl>
    <w:p w14:paraId="20F20012" w14:textId="77777777" w:rsidR="00C438B1" w:rsidRPr="00FA0FED" w:rsidRDefault="00C438B1" w:rsidP="00FA0FED">
      <w:pPr>
        <w:spacing w:line="276" w:lineRule="auto"/>
        <w:ind w:left="5760" w:hanging="5760"/>
        <w:rPr>
          <w:rFonts w:ascii="Pyidaungsu" w:hAnsi="Pyidaungsu" w:cs="Pyidaungsu"/>
          <w:sz w:val="26"/>
          <w:szCs w:val="26"/>
          <w:lang w:bidi="my-MM"/>
        </w:rPr>
      </w:pPr>
    </w:p>
    <w:p w14:paraId="3473306B" w14:textId="1D8E7A41" w:rsidR="00C438B1" w:rsidRPr="00FA0FED" w:rsidRDefault="00C438B1" w:rsidP="00FA0FED">
      <w:pPr>
        <w:spacing w:line="276" w:lineRule="auto"/>
        <w:ind w:left="5760" w:hanging="5760"/>
        <w:rPr>
          <w:rFonts w:ascii="Pyidaungsu" w:hAnsi="Pyidaungsu" w:cs="Pyidaungsu"/>
          <w:sz w:val="26"/>
          <w:szCs w:val="26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ရက်စွဲ၊  ၂၀၂၅ ခုနှစ်၊ </w:t>
      </w:r>
      <w:r w:rsidR="0085365B" w:rsidRPr="00FA0FED">
        <w:rPr>
          <w:rFonts w:ascii="Pyidaungsu" w:hAnsi="Pyidaungsu" w:cs="Pyidaungsu"/>
          <w:sz w:val="26"/>
          <w:szCs w:val="26"/>
          <w:cs/>
          <w:lang w:bidi="my-MM"/>
        </w:rPr>
        <w:t>သြဂုတ်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၊ (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 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) ရက်။</w:t>
      </w:r>
    </w:p>
    <w:p w14:paraId="5D77C220" w14:textId="42FC90DD" w:rsidR="00D55399" w:rsidRPr="00FA0FED" w:rsidRDefault="00C438B1" w:rsidP="00FA0FED">
      <w:pPr>
        <w:spacing w:line="276" w:lineRule="auto"/>
        <w:rPr>
          <w:rFonts w:ascii="Pyidaungsu" w:hAnsi="Pyidaungsu" w:cs="Pyidaungsu"/>
          <w:sz w:val="26"/>
          <w:szCs w:val="26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>နေရာ၊  စတခ(၃)၊ရွာတော်၊နေပြည်တော်။</w:t>
      </w:r>
      <w:r w:rsidRPr="00FA0FED">
        <w:rPr>
          <w:rFonts w:ascii="Pyidaungsu" w:hAnsi="Pyidaungsu" w:cs="Pyidaungsu"/>
          <w:sz w:val="26"/>
          <w:szCs w:val="26"/>
        </w:rPr>
        <w:t xml:space="preserve"> </w:t>
      </w:r>
      <w:r w:rsidR="00D55399" w:rsidRPr="00FA0FED">
        <w:rPr>
          <w:rFonts w:ascii="Pyidaungsu" w:hAnsi="Pyidaungsu" w:cs="Pyidaungsu"/>
          <w:sz w:val="26"/>
          <w:szCs w:val="26"/>
        </w:rPr>
        <w:br w:type="page"/>
      </w:r>
    </w:p>
    <w:p w14:paraId="01B00AA9" w14:textId="6B6C2554" w:rsidR="00BD53C6" w:rsidRPr="00FA0FED" w:rsidRDefault="00D55399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</w:rPr>
      </w:pPr>
      <w:r w:rsidRPr="00FA0FED">
        <w:rPr>
          <w:rFonts w:ascii="Pyidaungsu" w:hAnsi="Pyidaungsu" w:cs="Pyidaungsu"/>
          <w:b/>
          <w:bCs/>
          <w:sz w:val="26"/>
          <w:szCs w:val="26"/>
        </w:rPr>
        <w:lastRenderedPageBreak/>
        <w:t>နိဒါန်း</w:t>
      </w:r>
    </w:p>
    <w:p w14:paraId="0596A1C6" w14:textId="5B742956" w:rsidR="00D55399" w:rsidRPr="00FA0FED" w:rsidRDefault="00D55399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sz w:val="26"/>
          <w:szCs w:val="26"/>
        </w:rPr>
        <w:t>၁။</w:t>
      </w:r>
      <w:r w:rsidRPr="00FA0FED">
        <w:rPr>
          <w:rFonts w:ascii="Pyidaungsu" w:hAnsi="Pyidaungsu" w:cs="Pyidaungsu"/>
          <w:sz w:val="26"/>
          <w:szCs w:val="26"/>
        </w:rPr>
        <w:tab/>
        <w:t xml:space="preserve">ကျွန်တော် ပြန်တမ်းဝင်အမှတ် ကြည်း ၇၄၈၇၀ ဗိုလ်ကြီး ကျော်ဇေယျနိုင်သည် ရုရှားနိုင်ငံ၊ စိန့်ပီတာစဘတ်မြို့၊ </w:t>
      </w:r>
      <w:r w:rsidRPr="00FA0FED">
        <w:rPr>
          <w:rFonts w:ascii="Pyidaungsu" w:hAnsi="Pyidaungsu" w:cs="Pyidaungsu"/>
          <w:sz w:val="26"/>
          <w:szCs w:val="26"/>
          <w:lang w:eastAsia="zh-CN" w:bidi="my-MM"/>
        </w:rPr>
        <w:t xml:space="preserve">Saint Petersburg National Research University of Information Technologies, Mechanics and Optics </w:t>
      </w:r>
      <w:r w:rsidRPr="00FA0FED">
        <w:rPr>
          <w:rFonts w:ascii="Pyidaungsu" w:hAnsi="Pyidaungsu" w:cs="Pyidaungsu"/>
          <w:sz w:val="26"/>
          <w:szCs w:val="26"/>
          <w:cs/>
          <w:lang w:eastAsia="zh-CN" w:bidi="my-MM"/>
        </w:rPr>
        <w:t xml:space="preserve">တက္ကသိုလ်တွင်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အသုံးချကွန်ပျူတာသိပ္ပံ မာစတာဘွဲ့ (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Master of Applied Computer Sciences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င်တန်းကို တက်ရောက်</w:t>
      </w:r>
      <w:r w:rsidRPr="00FA0FED">
        <w:rPr>
          <w:rFonts w:ascii="Pyidaungsu" w:hAnsi="Pyidaungsu" w:cs="Pyidaungsu"/>
          <w:sz w:val="26"/>
          <w:szCs w:val="26"/>
          <w:cs/>
        </w:rPr>
        <w:t>ခဲ့ပါသည်။</w:t>
      </w:r>
      <w:r w:rsidR="004261C3" w:rsidRPr="00FA0FED">
        <w:rPr>
          <w:rFonts w:ascii="Pyidaungsu" w:hAnsi="Pyidaungsu" w:cs="Pyidaungsu"/>
          <w:sz w:val="26"/>
          <w:szCs w:val="26"/>
        </w:rPr>
        <w:t xml:space="preserve"> </w:t>
      </w:r>
      <w:r w:rsidR="004261C3" w:rsidRPr="00FA0FED">
        <w:rPr>
          <w:rFonts w:ascii="Pyidaungsu" w:hAnsi="Pyidaungsu" w:cs="Pyidaungsu"/>
          <w:sz w:val="26"/>
          <w:szCs w:val="26"/>
          <w:lang w:bidi="my-MM"/>
        </w:rPr>
        <w:t>ကျွန်တော်</w:t>
      </w:r>
      <w:r w:rsidR="004261C3" w:rsidRPr="00FA0FED">
        <w:rPr>
          <w:rFonts w:ascii="Pyidaungsu" w:hAnsi="Pyidaungsu" w:cs="Pyidaungsu"/>
          <w:sz w:val="26"/>
          <w:szCs w:val="26"/>
          <w:cs/>
          <w:lang w:bidi="my-MM"/>
        </w:rPr>
        <w:t>ရွေးချယ်ထားခဲ့သည့် စာတမ်းခေါင်းစဉ်</w:t>
      </w:r>
      <w:r w:rsidR="004261C3" w:rsidRPr="00FA0FED">
        <w:rPr>
          <w:rFonts w:ascii="Pyidaungsu" w:hAnsi="Pyidaungsu" w:cs="Pyidaungsu"/>
          <w:sz w:val="26"/>
          <w:szCs w:val="26"/>
          <w:lang w:bidi="my-MM"/>
        </w:rPr>
        <w:t xml:space="preserve"> "</w:t>
      </w:r>
      <w:r w:rsidR="004261C3" w:rsidRPr="00FA0FED">
        <w:rPr>
          <w:rFonts w:ascii="Pyidaungsu" w:hAnsi="Pyidaungsu" w:cs="Pyidaungsu"/>
          <w:sz w:val="26"/>
          <w:szCs w:val="26"/>
        </w:rPr>
        <w:t xml:space="preserve"> </w:t>
      </w:r>
      <w:r w:rsidR="004261C3" w:rsidRPr="00FA0FED">
        <w:rPr>
          <w:rFonts w:ascii="Pyidaungsu" w:hAnsi="Pyidaungsu" w:cs="Pyidaungsu"/>
          <w:sz w:val="26"/>
          <w:szCs w:val="26"/>
          <w:lang w:bidi="my-MM"/>
        </w:rPr>
        <w:t>Development of a web application for plagiarism analysis of reports on educational projects " ဖြင့် ဘွဲ့ယူကျမ်း ပြုစု</w:t>
      </w:r>
      <w:r w:rsidR="004261C3" w:rsidRPr="00FA0FED">
        <w:rPr>
          <w:rFonts w:ascii="Pyidaungsu" w:hAnsi="Pyidaungsu" w:cs="Pyidaungsu"/>
          <w:sz w:val="26"/>
          <w:szCs w:val="26"/>
          <w:cs/>
          <w:lang w:bidi="my-MM"/>
        </w:rPr>
        <w:t>ခဲ့</w:t>
      </w:r>
      <w:r w:rsidR="004261C3" w:rsidRPr="00FA0FED">
        <w:rPr>
          <w:rFonts w:ascii="Pyidaungsu" w:hAnsi="Pyidaungsu" w:cs="Pyidaungsu"/>
          <w:sz w:val="26"/>
          <w:szCs w:val="26"/>
          <w:lang w:bidi="my-MM"/>
        </w:rPr>
        <w:t xml:space="preserve">ပါသည်။ </w:t>
      </w:r>
    </w:p>
    <w:p w14:paraId="2BE46357" w14:textId="49218881" w:rsidR="004261C3" w:rsidRPr="00FA0FED" w:rsidRDefault="004261C3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ရည်ရွယ်ချက်</w:t>
      </w:r>
    </w:p>
    <w:p w14:paraId="10C54C2E" w14:textId="741B4D95" w:rsidR="000E1335" w:rsidRPr="00FA0FED" w:rsidRDefault="004261C3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၂။</w:t>
      </w:r>
      <w:r w:rsidRPr="00FA0FED">
        <w:rPr>
          <w:rFonts w:ascii="Pyidaungsu" w:hAnsi="Pyidaungsu" w:cs="Pyidaungsu"/>
          <w:sz w:val="26"/>
          <w:szCs w:val="26"/>
          <w:lang w:bidi="my-MM"/>
        </w:rPr>
        <w:tab/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မဟာဘွဲ့ကျမ်း၏ ရည်ရွယ်ချက်မှာ 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 xml:space="preserve">Bachelor, Master, PhD </w:t>
      </w:r>
      <w:r w:rsidR="000E1335" w:rsidRPr="00FA0FED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၏ သုတေသနစာတမ်းများတွင် စာကူးယူမှု (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 xml:space="preserve">Plagiarism) </w:t>
      </w:r>
      <w:r w:rsidR="000E1335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ရာခိုင်နှုန်းကို တိကျစွာစစ်ဆေးကာ၊ မူရင်းအကြောင်းအရာများ 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>ပိုမို</w:t>
      </w:r>
      <w:r w:rsidR="000E1335" w:rsidRPr="00FA0FED">
        <w:rPr>
          <w:rFonts w:ascii="Pyidaungsu" w:hAnsi="Pyidaungsu" w:cs="Pyidaungsu"/>
          <w:sz w:val="26"/>
          <w:szCs w:val="26"/>
          <w:cs/>
          <w:lang w:bidi="my-MM"/>
        </w:rPr>
        <w:t>ဖန်တီးနိုင်စေရန်အတွက် နည်းပညာအထောက်အပံ့ပေးသည့် စနစ်တစ်ခု ဖွံ့ဖြိုးရန်ဖြစ်ပါသည်။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 xml:space="preserve"> ထို့အပြင်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အဖွဲ့လိုက်လုပ်ဆောင်ရသော ပရောဂျက်များတွင် ကျောင်းသားများ ရေးသားသော ပရောဂျက် အစီရင်ခံစာများကို </w:t>
      </w:r>
      <w:r w:rsidRPr="00FA0FED">
        <w:rPr>
          <w:rFonts w:ascii="Pyidaungsu" w:hAnsi="Pyidaungsu" w:cs="Pyidaungsu"/>
          <w:sz w:val="26"/>
          <w:szCs w:val="26"/>
          <w:lang w:bidi="my-MM"/>
        </w:rPr>
        <w:t>အချင်းချင်း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ခိုးကူးယူမှုနည်းပါးစေရန် အစီရင်ခံစာများအတွင်းရှိ တူညီမှုရှိသော စာကြောင်းများ ကို </w:t>
      </w:r>
      <w:r w:rsidRPr="00FA0FED">
        <w:rPr>
          <w:rFonts w:ascii="Pyidaungsu" w:hAnsi="Pyidaungsu" w:cs="Pyidaungsu"/>
          <w:sz w:val="26"/>
          <w:szCs w:val="26"/>
          <w:lang w:bidi="my-MM"/>
        </w:rPr>
        <w:t>Highlight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ြုလုပ်ပြီး တူညီမှုရာခိုင်နှုန်းကို ဖော်ပြပေးပြီး 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analysis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ြုလုပ်နိုင်ရန် ရိုးရှင်းသော 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interface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ို ဖန်တီး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>ထားခြင်း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ဖြစ်ပါသည်။</w:t>
      </w:r>
      <w:r w:rsidR="003A272B" w:rsidRPr="00FA0FED">
        <w:rPr>
          <w:rFonts w:ascii="Pyidaungsu" w:hAnsi="Pyidaungsu" w:cs="Pyidaungsu"/>
          <w:sz w:val="26"/>
          <w:szCs w:val="26"/>
          <w:lang w:bidi="my-MM"/>
        </w:rPr>
        <w:t xml:space="preserve"> 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 xml:space="preserve">စာတမ်း၏ </w:t>
      </w:r>
      <w:r w:rsidR="000E1335" w:rsidRPr="00FA0FED">
        <w:rPr>
          <w:rFonts w:ascii="Pyidaungsu" w:hAnsi="Pyidaungsu" w:cs="Pyidaungsu"/>
          <w:sz w:val="26"/>
          <w:szCs w:val="26"/>
          <w:cs/>
          <w:lang w:bidi="my-MM"/>
        </w:rPr>
        <w:t>အဓိကရည်ရွယ်ချက်များ</w:t>
      </w:r>
      <w:r w:rsidR="000E1335" w:rsidRPr="00FA0FED">
        <w:rPr>
          <w:rFonts w:ascii="Pyidaungsu" w:hAnsi="Pyidaungsu" w:cs="Pyidaungsu"/>
          <w:sz w:val="26"/>
          <w:szCs w:val="26"/>
          <w:lang w:bidi="my-MM"/>
        </w:rPr>
        <w:t>မှာ အောက်ပါအတိုင်းဖြစ်ပါသည်-</w:t>
      </w:r>
    </w:p>
    <w:p w14:paraId="1391627F" w14:textId="0511C42F" w:rsidR="000E1335" w:rsidRPr="00FA0FED" w:rsidRDefault="000E1335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ab/>
        <w:t>(က)</w:t>
      </w:r>
      <w:r w:rsidRPr="00FA0FED">
        <w:rPr>
          <w:rFonts w:ascii="Pyidaungsu" w:hAnsi="Pyidaungsu" w:cs="Pyidaungsu"/>
          <w:sz w:val="26"/>
          <w:szCs w:val="26"/>
          <w:lang w:bidi="my-MM"/>
        </w:rPr>
        <w:tab/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ာကူးယူမှု ရာခိုင်နှုန်း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ကို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 xml:space="preserve"> တိကျစွာ ခွဲခြမ်းစိတ်ဖြာ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ခြင်း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 - TF-IDF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၊ 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Sentence-BERT (S-BERT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ှင့် 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Hybrid Algorithm (0.3×TF-IDF + 0.7×S-BERT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တို့ကို အသုံးပြု၍</w:t>
      </w:r>
      <w:r w:rsidR="004035A3" w:rsidRPr="00FA0FED">
        <w:rPr>
          <w:rFonts w:ascii="Pyidaungsu" w:hAnsi="Pyidaungsu" w:cs="Pyidaungsu"/>
          <w:sz w:val="26"/>
          <w:szCs w:val="26"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ဝေါဟာရတူညီမှုနှင့်</w:t>
      </w:r>
      <w:r w:rsidR="004035A3" w:rsidRPr="00FA0FED">
        <w:rPr>
          <w:rFonts w:ascii="Pyidaungsu" w:hAnsi="Pyidaungsu" w:cs="Pyidaungsu"/>
          <w:sz w:val="26"/>
          <w:szCs w:val="26"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အဓိပ္ပာယ်တူညီမှု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နှစ်မျိုးလုံးကို စစ်ဆေးခြင်း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နှင့်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၏ အစီရင်ခံစာများကို နှိုင်းယှဉ်ကာ တူညီသောအပိုင်းများကို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lang w:bidi="my-MM"/>
        </w:rPr>
        <w:t>Highlight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ပြုလုပ်ပေးခြင်း။</w:t>
      </w:r>
    </w:p>
    <w:p w14:paraId="4158DA41" w14:textId="1BE9ED8D" w:rsidR="000E1335" w:rsidRPr="00FA0FED" w:rsidRDefault="000E1335" w:rsidP="00FA0FED">
      <w:pPr>
        <w:spacing w:after="0" w:line="276" w:lineRule="auto"/>
        <w:ind w:firstLine="360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ab/>
        <w:t>(ခ)</w:t>
      </w:r>
      <w:r w:rsidRPr="00FA0FED">
        <w:rPr>
          <w:rFonts w:ascii="Pyidaungsu" w:hAnsi="Pyidaungsu" w:cs="Pyidaungsu"/>
          <w:sz w:val="26"/>
          <w:szCs w:val="26"/>
          <w:lang w:bidi="my-MM"/>
        </w:rPr>
        <w:tab/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မူရင်းစာတမ်းများ ဖန်တီးနိုင်စေရန် အားပေးခြင်း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 xml:space="preserve"> -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စာကူးယူမှုများကို အလိုအလျောက်ဖော်ထုတ်ခြင်းဖြင့်</w:t>
      </w:r>
      <w:r w:rsidR="0083192F">
        <w:rPr>
          <w:rFonts w:ascii="Pyidaungsu" w:hAnsi="Pyidaungsu" w:cs="Pyidaungsu"/>
          <w:sz w:val="26"/>
          <w:szCs w:val="26"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</w:t>
      </w:r>
      <w:r w:rsidR="0083192F">
        <w:rPr>
          <w:rFonts w:ascii="Calibri" w:hAnsi="Calibri" w:cs="Calibri"/>
          <w:sz w:val="26"/>
          <w:szCs w:val="26"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ူတို့ကိုယ်ပိုင်အတွေးအခေါ်များ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ဖွံ့ဖြိုးစေရန်</w:t>
      </w:r>
      <w:r w:rsidRPr="00FA0FED">
        <w:rPr>
          <w:rFonts w:ascii="Pyidaungsu" w:hAnsi="Pyidaungsu" w:cs="Pyidaungsu"/>
          <w:sz w:val="26"/>
          <w:szCs w:val="26"/>
          <w:lang w:bidi="my-MM"/>
        </w:rPr>
        <w:t xml:space="preserve">နှင့်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ုတေသနစာတမ်းများ၏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အရည်အသွေးနှင့် မူရင်းပါဝင်မှု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မြင့်မားလာစေရန်။</w:t>
      </w:r>
    </w:p>
    <w:p w14:paraId="5B1D0953" w14:textId="784AFACF" w:rsidR="004035A3" w:rsidRPr="00FA0FED" w:rsidRDefault="004035A3" w:rsidP="00FA0FED">
      <w:pPr>
        <w:spacing w:after="0" w:line="276" w:lineRule="auto"/>
        <w:ind w:firstLine="360"/>
        <w:jc w:val="both"/>
        <w:rPr>
          <w:rFonts w:ascii="Pyidaungsu" w:hAnsi="Pyidaungsu" w:cs="Pyidaungsu"/>
          <w:sz w:val="26"/>
          <w:szCs w:val="26"/>
          <w:lang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lastRenderedPageBreak/>
        <w:tab/>
        <w:t>(ဂ)</w:t>
      </w:r>
      <w:r w:rsidRPr="00FA0FED">
        <w:rPr>
          <w:rFonts w:ascii="Pyidaungsu" w:hAnsi="Pyidaungsu" w:cs="Pyidaungsu"/>
          <w:sz w:val="26"/>
          <w:szCs w:val="26"/>
          <w:lang w:bidi="my-MM"/>
        </w:rPr>
        <w:tab/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ပညာရေးဆိုင်ရာ တင်းကျပ်မှုများကို ထောက်ကူခြင်း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 xml:space="preserve"> -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တက္ကသိုလ်များ၊ ဆရာများအနေဖြင့် ကျောင်းသားများ၏ အလုပ်များကို</w:t>
      </w:r>
      <w:r w:rsidRPr="00FA0FED">
        <w:rPr>
          <w:rFonts w:ascii="Calibri" w:hAnsi="Calibri" w:cs="Calibri"/>
          <w:sz w:val="26"/>
          <w:szCs w:val="26"/>
          <w:lang w:bidi="my-MM"/>
        </w:rPr>
        <w:t> 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လွယ်ကူစွာ စိစစ်နိုင်စေရန်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နှင</w:t>
      </w:r>
      <w:proofErr w:type="spellEnd"/>
      <w:r w:rsidRPr="00FA0FED">
        <w:rPr>
          <w:rFonts w:ascii="Pyidaungsu" w:hAnsi="Pyidaungsu" w:cs="Pyidaungsu"/>
          <w:sz w:val="26"/>
          <w:szCs w:val="26"/>
          <w:lang w:bidi="my-MM"/>
        </w:rPr>
        <w:t xml:space="preserve">့်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ပညာရေး</w:t>
      </w:r>
      <w:r w:rsidR="0083192F">
        <w:rPr>
          <w:rFonts w:ascii="Pyidaungsu" w:hAnsi="Pyidaungsu" w:cs="Pyidaungsu"/>
          <w:sz w:val="26"/>
          <w:szCs w:val="26"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စံနှုန်းများ မြှင့်တင်ရာတွင် အထောက်အကူဖြစ်စေရန်။</w:t>
      </w:r>
    </w:p>
    <w:p w14:paraId="54000E08" w14:textId="7BACC98D" w:rsidR="004035A3" w:rsidRPr="00FA0FED" w:rsidRDefault="004035A3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</w:rPr>
      </w:pP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င်ကြား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ခဲ့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ော ဘာသာရပ်များ</w:t>
      </w:r>
    </w:p>
    <w:p w14:paraId="02B77B41" w14:textId="4260665D" w:rsidR="004035A3" w:rsidRPr="00FA0FED" w:rsidRDefault="004035A3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၃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။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ab/>
        <w:t>သ</w:t>
      </w:r>
      <w:r w:rsidR="00946D82" w:rsidRPr="00FA0FED">
        <w:rPr>
          <w:rFonts w:ascii="Pyidaungsu" w:hAnsi="Pyidaungsu" w:cs="Pyidaungsu"/>
          <w:sz w:val="26"/>
          <w:szCs w:val="26"/>
          <w:lang w:bidi="my-MM"/>
        </w:rPr>
        <w:t xml:space="preserve">င်ကြားခဲ့သော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ဘာသာရပ်များ</w:t>
      </w:r>
      <w:r w:rsidR="00946D82" w:rsidRPr="00FA0FED">
        <w:rPr>
          <w:rFonts w:ascii="Pyidaungsu" w:hAnsi="Pyidaungsu" w:cs="Pyidaungsu"/>
          <w:sz w:val="26"/>
          <w:szCs w:val="26"/>
          <w:lang w:bidi="my-MM"/>
        </w:rPr>
        <w:t>မှာ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</w:t>
      </w:r>
      <w:r w:rsidR="00946D82" w:rsidRPr="00FA0FED">
        <w:rPr>
          <w:rFonts w:ascii="Pyidaungsu" w:hAnsi="Pyidaungsu" w:cs="Pyidaungsu"/>
          <w:sz w:val="26"/>
          <w:szCs w:val="26"/>
          <w:lang w:bidi="my-MM"/>
        </w:rPr>
        <w:t>အောက်ပါအတိုင်းဖြစ်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ါသည်။ - 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657"/>
        <w:gridCol w:w="5548"/>
        <w:gridCol w:w="1706"/>
        <w:gridCol w:w="1979"/>
      </w:tblGrid>
      <w:tr w:rsidR="00946D82" w:rsidRPr="00FA0FED" w14:paraId="2068184B" w14:textId="77777777" w:rsidTr="00946D82">
        <w:tc>
          <w:tcPr>
            <w:tcW w:w="657" w:type="dxa"/>
          </w:tcPr>
          <w:p w14:paraId="5C29026B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စဥ်</w:t>
            </w:r>
          </w:p>
          <w:p w14:paraId="1E7607A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</w:p>
        </w:tc>
        <w:tc>
          <w:tcPr>
            <w:tcW w:w="5548" w:type="dxa"/>
          </w:tcPr>
          <w:p w14:paraId="31109026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ဘာသာရပ်များ</w:t>
            </w:r>
          </w:p>
        </w:tc>
        <w:tc>
          <w:tcPr>
            <w:tcW w:w="1706" w:type="dxa"/>
          </w:tcPr>
          <w:p w14:paraId="6376CCA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သင်ကြားချိန်စုစုပေါင်း(နာရီ)</w:t>
            </w:r>
          </w:p>
        </w:tc>
        <w:tc>
          <w:tcPr>
            <w:tcW w:w="1979" w:type="dxa"/>
          </w:tcPr>
          <w:p w14:paraId="5F96347A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ရလာဒ်</w:t>
            </w:r>
          </w:p>
        </w:tc>
      </w:tr>
      <w:tr w:rsidR="00946D82" w:rsidRPr="00FA0FED" w14:paraId="4BB90452" w14:textId="77777777" w:rsidTr="00946D82">
        <w:tc>
          <w:tcPr>
            <w:tcW w:w="657" w:type="dxa"/>
          </w:tcPr>
          <w:p w14:paraId="5478C54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</w:t>
            </w:r>
          </w:p>
        </w:tc>
        <w:tc>
          <w:tcPr>
            <w:tcW w:w="5548" w:type="dxa"/>
          </w:tcPr>
          <w:p w14:paraId="3834C19B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Methodology for organizing design and development of information systems</w:t>
            </w:r>
          </w:p>
        </w:tc>
        <w:tc>
          <w:tcPr>
            <w:tcW w:w="1706" w:type="dxa"/>
          </w:tcPr>
          <w:p w14:paraId="5AF4337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65676C77" w14:textId="1094D621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ood</w:t>
            </w:r>
          </w:p>
        </w:tc>
      </w:tr>
      <w:tr w:rsidR="00946D82" w:rsidRPr="00FA0FED" w14:paraId="6B08E023" w14:textId="77777777" w:rsidTr="00946D82">
        <w:tc>
          <w:tcPr>
            <w:tcW w:w="657" w:type="dxa"/>
          </w:tcPr>
          <w:p w14:paraId="13E797A2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၂</w:t>
            </w:r>
          </w:p>
        </w:tc>
        <w:tc>
          <w:tcPr>
            <w:tcW w:w="5548" w:type="dxa"/>
          </w:tcPr>
          <w:p w14:paraId="36B0CD2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Network architecture and cloud technologies</w:t>
            </w:r>
          </w:p>
        </w:tc>
        <w:tc>
          <w:tcPr>
            <w:tcW w:w="1706" w:type="dxa"/>
          </w:tcPr>
          <w:p w14:paraId="37BB7749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2DDBF9BF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047E96B3" w14:textId="77777777" w:rsidTr="00946D82">
        <w:tc>
          <w:tcPr>
            <w:tcW w:w="657" w:type="dxa"/>
          </w:tcPr>
          <w:p w14:paraId="4E8B910E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၃</w:t>
            </w:r>
          </w:p>
        </w:tc>
        <w:tc>
          <w:tcPr>
            <w:tcW w:w="5548" w:type="dxa"/>
          </w:tcPr>
          <w:p w14:paraId="5B48A71E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International Research Management Essentials</w:t>
            </w:r>
          </w:p>
        </w:tc>
        <w:tc>
          <w:tcPr>
            <w:tcW w:w="1706" w:type="dxa"/>
          </w:tcPr>
          <w:p w14:paraId="0D400C5C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6D26CC75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0CE27D12" w14:textId="77777777" w:rsidTr="00946D82">
        <w:tc>
          <w:tcPr>
            <w:tcW w:w="657" w:type="dxa"/>
          </w:tcPr>
          <w:p w14:paraId="0767FD9D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၄</w:t>
            </w:r>
          </w:p>
        </w:tc>
        <w:tc>
          <w:tcPr>
            <w:tcW w:w="5548" w:type="dxa"/>
          </w:tcPr>
          <w:p w14:paraId="3B79266F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Foreign Language</w:t>
            </w:r>
          </w:p>
        </w:tc>
        <w:tc>
          <w:tcPr>
            <w:tcW w:w="1706" w:type="dxa"/>
          </w:tcPr>
          <w:p w14:paraId="31C4453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51A04777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76E2A400" w14:textId="77777777" w:rsidTr="00946D82">
        <w:tc>
          <w:tcPr>
            <w:tcW w:w="657" w:type="dxa"/>
          </w:tcPr>
          <w:p w14:paraId="67E4D10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၅</w:t>
            </w:r>
          </w:p>
        </w:tc>
        <w:tc>
          <w:tcPr>
            <w:tcW w:w="5548" w:type="dxa"/>
          </w:tcPr>
          <w:p w14:paraId="50343AA2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Big Data: Storage Technologies and Elements of Statistics</w:t>
            </w:r>
          </w:p>
        </w:tc>
        <w:tc>
          <w:tcPr>
            <w:tcW w:w="1706" w:type="dxa"/>
          </w:tcPr>
          <w:p w14:paraId="7EBA360F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48B8DC27" w14:textId="288A6516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ood</w:t>
            </w:r>
          </w:p>
        </w:tc>
      </w:tr>
      <w:tr w:rsidR="00946D82" w:rsidRPr="00FA0FED" w14:paraId="5561A7AB" w14:textId="77777777" w:rsidTr="00946D82">
        <w:tc>
          <w:tcPr>
            <w:tcW w:w="657" w:type="dxa"/>
          </w:tcPr>
          <w:p w14:paraId="6FBA7A0D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၆</w:t>
            </w:r>
          </w:p>
        </w:tc>
        <w:tc>
          <w:tcPr>
            <w:tcW w:w="5548" w:type="dxa"/>
          </w:tcPr>
          <w:p w14:paraId="5FE92DD8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High Tech Business Creation: check-list for entrepreneurs</w:t>
            </w:r>
          </w:p>
        </w:tc>
        <w:tc>
          <w:tcPr>
            <w:tcW w:w="1706" w:type="dxa"/>
          </w:tcPr>
          <w:p w14:paraId="0F90B1AE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3CFD1D81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ood</w:t>
            </w:r>
          </w:p>
        </w:tc>
      </w:tr>
      <w:tr w:rsidR="00946D82" w:rsidRPr="00FA0FED" w14:paraId="369748BE" w14:textId="77777777" w:rsidTr="00946D82">
        <w:tc>
          <w:tcPr>
            <w:tcW w:w="657" w:type="dxa"/>
          </w:tcPr>
          <w:p w14:paraId="1E6A21BE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၇</w:t>
            </w:r>
          </w:p>
        </w:tc>
        <w:tc>
          <w:tcPr>
            <w:tcW w:w="5548" w:type="dxa"/>
          </w:tcPr>
          <w:p w14:paraId="689D289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Cloud data storage and processing</w:t>
            </w:r>
          </w:p>
        </w:tc>
        <w:tc>
          <w:tcPr>
            <w:tcW w:w="1706" w:type="dxa"/>
          </w:tcPr>
          <w:p w14:paraId="702B66B9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4C10ABAF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65715B41" w14:textId="77777777" w:rsidTr="00946D82">
        <w:tc>
          <w:tcPr>
            <w:tcW w:w="657" w:type="dxa"/>
          </w:tcPr>
          <w:p w14:paraId="64CE77A3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၈</w:t>
            </w:r>
          </w:p>
        </w:tc>
        <w:tc>
          <w:tcPr>
            <w:tcW w:w="5548" w:type="dxa"/>
          </w:tcPr>
          <w:p w14:paraId="5FD0A784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Network architecture and cloud technologies (Course Project)</w:t>
            </w:r>
          </w:p>
        </w:tc>
        <w:tc>
          <w:tcPr>
            <w:tcW w:w="1706" w:type="dxa"/>
          </w:tcPr>
          <w:p w14:paraId="62B7641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3087D133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1C373225" w14:textId="77777777" w:rsidTr="00946D82">
        <w:tc>
          <w:tcPr>
            <w:tcW w:w="657" w:type="dxa"/>
          </w:tcPr>
          <w:p w14:paraId="48C6C2A0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၉</w:t>
            </w:r>
          </w:p>
        </w:tc>
        <w:tc>
          <w:tcPr>
            <w:tcW w:w="5548" w:type="dxa"/>
          </w:tcPr>
          <w:p w14:paraId="0C255130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System analysis and modeling of information processes and systems</w:t>
            </w:r>
          </w:p>
        </w:tc>
        <w:tc>
          <w:tcPr>
            <w:tcW w:w="1706" w:type="dxa"/>
          </w:tcPr>
          <w:p w14:paraId="0EA868D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6DCAE81A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2D63A571" w14:textId="77777777" w:rsidTr="00946D82">
        <w:tc>
          <w:tcPr>
            <w:tcW w:w="657" w:type="dxa"/>
          </w:tcPr>
          <w:p w14:paraId="0C8B834C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</w:t>
            </w:r>
          </w:p>
        </w:tc>
        <w:tc>
          <w:tcPr>
            <w:tcW w:w="5548" w:type="dxa"/>
          </w:tcPr>
          <w:p w14:paraId="5F38A38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Automatic text processing</w:t>
            </w:r>
          </w:p>
        </w:tc>
        <w:tc>
          <w:tcPr>
            <w:tcW w:w="1706" w:type="dxa"/>
          </w:tcPr>
          <w:p w14:paraId="1AE605E7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057D2791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680E3EC4" w14:textId="77777777" w:rsidTr="00946D82">
        <w:tc>
          <w:tcPr>
            <w:tcW w:w="657" w:type="dxa"/>
          </w:tcPr>
          <w:p w14:paraId="62CEA9A1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lastRenderedPageBreak/>
              <w:t>၁၁</w:t>
            </w:r>
          </w:p>
        </w:tc>
        <w:tc>
          <w:tcPr>
            <w:tcW w:w="5548" w:type="dxa"/>
          </w:tcPr>
          <w:p w14:paraId="2D4E6D91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Mathematical data processing methods</w:t>
            </w:r>
          </w:p>
        </w:tc>
        <w:tc>
          <w:tcPr>
            <w:tcW w:w="1706" w:type="dxa"/>
          </w:tcPr>
          <w:p w14:paraId="34CE129E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60AD010D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71EA25D6" w14:textId="77777777" w:rsidTr="00946D82">
        <w:tc>
          <w:tcPr>
            <w:tcW w:w="657" w:type="dxa"/>
          </w:tcPr>
          <w:p w14:paraId="058AC664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၂</w:t>
            </w:r>
          </w:p>
        </w:tc>
        <w:tc>
          <w:tcPr>
            <w:tcW w:w="5548" w:type="dxa"/>
          </w:tcPr>
          <w:p w14:paraId="37E98DFF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Foreign Language</w:t>
            </w:r>
          </w:p>
        </w:tc>
        <w:tc>
          <w:tcPr>
            <w:tcW w:w="1706" w:type="dxa"/>
          </w:tcPr>
          <w:p w14:paraId="15F934CC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146B42B0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6F296BA2" w14:textId="77777777" w:rsidTr="00946D82">
        <w:tc>
          <w:tcPr>
            <w:tcW w:w="657" w:type="dxa"/>
          </w:tcPr>
          <w:p w14:paraId="3EBA830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၃</w:t>
            </w:r>
          </w:p>
        </w:tc>
        <w:tc>
          <w:tcPr>
            <w:tcW w:w="5548" w:type="dxa"/>
          </w:tcPr>
          <w:p w14:paraId="14412F76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Translation research methodology</w:t>
            </w:r>
          </w:p>
        </w:tc>
        <w:tc>
          <w:tcPr>
            <w:tcW w:w="1706" w:type="dxa"/>
          </w:tcPr>
          <w:p w14:paraId="23C670C6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0EE12A8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assed</w:t>
            </w:r>
          </w:p>
        </w:tc>
      </w:tr>
      <w:tr w:rsidR="00946D82" w:rsidRPr="00FA0FED" w14:paraId="6BFE1184" w14:textId="77777777" w:rsidTr="00946D82">
        <w:tc>
          <w:tcPr>
            <w:tcW w:w="657" w:type="dxa"/>
          </w:tcPr>
          <w:p w14:paraId="231329F4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၄</w:t>
            </w:r>
          </w:p>
        </w:tc>
        <w:tc>
          <w:tcPr>
            <w:tcW w:w="5548" w:type="dxa"/>
          </w:tcPr>
          <w:p w14:paraId="313D321C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Introduction to Machine Learning (tools) and Applied Artificial Intelligence in Science and Business</w:t>
            </w:r>
          </w:p>
        </w:tc>
        <w:tc>
          <w:tcPr>
            <w:tcW w:w="1706" w:type="dxa"/>
          </w:tcPr>
          <w:p w14:paraId="13B8260E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1A989E50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5C78F83B" w14:textId="77777777" w:rsidTr="00946D82">
        <w:tc>
          <w:tcPr>
            <w:tcW w:w="657" w:type="dxa"/>
          </w:tcPr>
          <w:p w14:paraId="0CF2E67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၅</w:t>
            </w:r>
          </w:p>
        </w:tc>
        <w:tc>
          <w:tcPr>
            <w:tcW w:w="5548" w:type="dxa"/>
          </w:tcPr>
          <w:p w14:paraId="5D806AA0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Applied data analysis packages</w:t>
            </w:r>
          </w:p>
        </w:tc>
        <w:tc>
          <w:tcPr>
            <w:tcW w:w="1706" w:type="dxa"/>
          </w:tcPr>
          <w:p w14:paraId="22875E95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၂၁၆</w:t>
            </w:r>
          </w:p>
        </w:tc>
        <w:tc>
          <w:tcPr>
            <w:tcW w:w="1979" w:type="dxa"/>
          </w:tcPr>
          <w:p w14:paraId="3E44478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ood</w:t>
            </w:r>
          </w:p>
        </w:tc>
      </w:tr>
      <w:tr w:rsidR="00946D82" w:rsidRPr="00FA0FED" w14:paraId="351C21D3" w14:textId="77777777" w:rsidTr="00946D82">
        <w:tc>
          <w:tcPr>
            <w:tcW w:w="657" w:type="dxa"/>
          </w:tcPr>
          <w:p w14:paraId="27D7E8BF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၆</w:t>
            </w:r>
          </w:p>
        </w:tc>
        <w:tc>
          <w:tcPr>
            <w:tcW w:w="5548" w:type="dxa"/>
          </w:tcPr>
          <w:p w14:paraId="21089DC9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Deep learning (Course Project)</w:t>
            </w:r>
          </w:p>
        </w:tc>
        <w:tc>
          <w:tcPr>
            <w:tcW w:w="1706" w:type="dxa"/>
          </w:tcPr>
          <w:p w14:paraId="6299FCE9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၂၁၆</w:t>
            </w:r>
          </w:p>
        </w:tc>
        <w:tc>
          <w:tcPr>
            <w:tcW w:w="1979" w:type="dxa"/>
          </w:tcPr>
          <w:p w14:paraId="48886F21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471AA387" w14:textId="77777777" w:rsidTr="00946D82">
        <w:tc>
          <w:tcPr>
            <w:tcW w:w="657" w:type="dxa"/>
          </w:tcPr>
          <w:p w14:paraId="134A7784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၇</w:t>
            </w:r>
          </w:p>
        </w:tc>
        <w:tc>
          <w:tcPr>
            <w:tcW w:w="5548" w:type="dxa"/>
          </w:tcPr>
          <w:p w14:paraId="2AD7D0F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Decision support systems development</w:t>
            </w:r>
          </w:p>
        </w:tc>
        <w:tc>
          <w:tcPr>
            <w:tcW w:w="1706" w:type="dxa"/>
          </w:tcPr>
          <w:p w14:paraId="3477FDDA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7A526C8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5D99A2A4" w14:textId="77777777" w:rsidTr="00946D82">
        <w:tc>
          <w:tcPr>
            <w:tcW w:w="657" w:type="dxa"/>
          </w:tcPr>
          <w:p w14:paraId="64005146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၈</w:t>
            </w:r>
          </w:p>
        </w:tc>
        <w:tc>
          <w:tcPr>
            <w:tcW w:w="5548" w:type="dxa"/>
          </w:tcPr>
          <w:p w14:paraId="7B3AE57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Mobile application programming technologies</w:t>
            </w:r>
          </w:p>
        </w:tc>
        <w:tc>
          <w:tcPr>
            <w:tcW w:w="1706" w:type="dxa"/>
          </w:tcPr>
          <w:p w14:paraId="1D81C373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၀၈</w:t>
            </w:r>
          </w:p>
        </w:tc>
        <w:tc>
          <w:tcPr>
            <w:tcW w:w="1979" w:type="dxa"/>
          </w:tcPr>
          <w:p w14:paraId="1633D5B1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ood</w:t>
            </w:r>
          </w:p>
        </w:tc>
      </w:tr>
      <w:tr w:rsidR="00946D82" w:rsidRPr="00FA0FED" w14:paraId="3E6DD469" w14:textId="77777777" w:rsidTr="00946D82">
        <w:tc>
          <w:tcPr>
            <w:tcW w:w="657" w:type="dxa"/>
          </w:tcPr>
          <w:p w14:paraId="6A016862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၁၉</w:t>
            </w:r>
          </w:p>
        </w:tc>
        <w:tc>
          <w:tcPr>
            <w:tcW w:w="5548" w:type="dxa"/>
          </w:tcPr>
          <w:p w14:paraId="530E6CA4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Research work</w:t>
            </w:r>
          </w:p>
        </w:tc>
        <w:tc>
          <w:tcPr>
            <w:tcW w:w="1706" w:type="dxa"/>
          </w:tcPr>
          <w:p w14:paraId="6B6A9EC6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၉၇၂</w:t>
            </w:r>
          </w:p>
        </w:tc>
        <w:tc>
          <w:tcPr>
            <w:tcW w:w="1979" w:type="dxa"/>
          </w:tcPr>
          <w:p w14:paraId="745A11E8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5069E457" w14:textId="77777777" w:rsidTr="00946D82">
        <w:tc>
          <w:tcPr>
            <w:tcW w:w="657" w:type="dxa"/>
          </w:tcPr>
          <w:p w14:paraId="167AA5FA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၂၀</w:t>
            </w:r>
          </w:p>
        </w:tc>
        <w:tc>
          <w:tcPr>
            <w:tcW w:w="5548" w:type="dxa"/>
          </w:tcPr>
          <w:p w14:paraId="7A3E1586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Industrial and technological practice (project-technological)</w:t>
            </w:r>
          </w:p>
        </w:tc>
        <w:tc>
          <w:tcPr>
            <w:tcW w:w="1706" w:type="dxa"/>
          </w:tcPr>
          <w:p w14:paraId="3ACCAE3D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၂၁၆</w:t>
            </w:r>
          </w:p>
        </w:tc>
        <w:tc>
          <w:tcPr>
            <w:tcW w:w="1979" w:type="dxa"/>
          </w:tcPr>
          <w:p w14:paraId="59453E0A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0EB1B0F2" w14:textId="77777777" w:rsidTr="00946D82">
        <w:tc>
          <w:tcPr>
            <w:tcW w:w="657" w:type="dxa"/>
          </w:tcPr>
          <w:p w14:paraId="0969CE3A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၂၁</w:t>
            </w:r>
          </w:p>
        </w:tc>
        <w:tc>
          <w:tcPr>
            <w:tcW w:w="5548" w:type="dxa"/>
          </w:tcPr>
          <w:p w14:paraId="3B193AC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Production, pre-diploma</w:t>
            </w:r>
          </w:p>
        </w:tc>
        <w:tc>
          <w:tcPr>
            <w:tcW w:w="1706" w:type="dxa"/>
          </w:tcPr>
          <w:p w14:paraId="51F07E24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၂၁၆</w:t>
            </w:r>
          </w:p>
        </w:tc>
        <w:tc>
          <w:tcPr>
            <w:tcW w:w="1979" w:type="dxa"/>
          </w:tcPr>
          <w:p w14:paraId="12241E79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  <w:tr w:rsidR="00946D82" w:rsidRPr="00FA0FED" w14:paraId="7A1167DD" w14:textId="77777777" w:rsidTr="00946D82">
        <w:tc>
          <w:tcPr>
            <w:tcW w:w="657" w:type="dxa"/>
          </w:tcPr>
          <w:p w14:paraId="51DDF51A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၂၂</w:t>
            </w:r>
          </w:p>
        </w:tc>
        <w:tc>
          <w:tcPr>
            <w:tcW w:w="5548" w:type="dxa"/>
          </w:tcPr>
          <w:p w14:paraId="4B10C155" w14:textId="77777777" w:rsidR="00946D82" w:rsidRPr="00FA0FED" w:rsidRDefault="00946D82" w:rsidP="00FA0FED">
            <w:pPr>
              <w:pStyle w:val="Compact"/>
              <w:spacing w:line="276" w:lineRule="auto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Graduate qualification work (master's dissertation)</w:t>
            </w:r>
          </w:p>
        </w:tc>
        <w:tc>
          <w:tcPr>
            <w:tcW w:w="1706" w:type="dxa"/>
          </w:tcPr>
          <w:p w14:paraId="5CD5C061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  <w:lang w:bidi="my-MM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  <w:cs/>
                <w:lang w:bidi="my-MM"/>
              </w:rPr>
              <w:t>၅၄၀</w:t>
            </w:r>
          </w:p>
        </w:tc>
        <w:tc>
          <w:tcPr>
            <w:tcW w:w="1979" w:type="dxa"/>
          </w:tcPr>
          <w:p w14:paraId="0F4235AA" w14:textId="77777777" w:rsidR="00946D82" w:rsidRPr="00FA0FED" w:rsidRDefault="00946D82" w:rsidP="00FA0FED">
            <w:pPr>
              <w:pStyle w:val="Compact"/>
              <w:spacing w:line="276" w:lineRule="auto"/>
              <w:jc w:val="center"/>
              <w:rPr>
                <w:rFonts w:ascii="Pyidaungsu" w:hAnsi="Pyidaungsu" w:cs="Pyidaungsu"/>
                <w:sz w:val="26"/>
                <w:szCs w:val="26"/>
              </w:rPr>
            </w:pPr>
            <w:r w:rsidRPr="00FA0FED">
              <w:rPr>
                <w:rFonts w:ascii="Pyidaungsu" w:hAnsi="Pyidaungsu" w:cs="Pyidaungsu"/>
                <w:sz w:val="26"/>
                <w:szCs w:val="26"/>
              </w:rPr>
              <w:t>Excellent</w:t>
            </w:r>
          </w:p>
        </w:tc>
      </w:tr>
    </w:tbl>
    <w:p w14:paraId="539023F0" w14:textId="77777777" w:rsidR="00946D82" w:rsidRPr="00FA0FED" w:rsidRDefault="00946D82" w:rsidP="00FA0FED">
      <w:pPr>
        <w:spacing w:after="0" w:line="276" w:lineRule="auto"/>
        <w:rPr>
          <w:rFonts w:ascii="Pyidaungsu" w:hAnsi="Pyidaungsu" w:cs="Pyidaungsu"/>
          <w:b/>
          <w:bCs/>
          <w:sz w:val="26"/>
          <w:szCs w:val="26"/>
          <w:lang w:bidi="my-MM"/>
        </w:rPr>
      </w:pPr>
    </w:p>
    <w:p w14:paraId="1B2497C0" w14:textId="55F5D8EF" w:rsidR="004035A3" w:rsidRPr="00FA0FED" w:rsidRDefault="006071E1" w:rsidP="00FA0FED">
      <w:pPr>
        <w:spacing w:after="0" w:line="276" w:lineRule="auto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လေ့လာသင်ယူခြင်း</w:t>
      </w:r>
    </w:p>
    <w:p w14:paraId="2529FD3A" w14:textId="7C72A1CF" w:rsidR="00120C5B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၄</w:t>
      </w:r>
      <w:r w:rsidR="00120C5B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ဤသုတေသနလုပ်ငန်း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ကို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ရည်ရွယ်ချက်အောင်မြင်စေရန် အောက်ပါလုပ်ငန်းများကို အဆင့်ဆင့် ဆောင်ရွက်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ခဲ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့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ပါသည်။ ပထမဦးစွာ အသုံးပြုသူများ စနစ်အတွင်းသို့ လုံခြုံစွာ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ဝင်ရောက်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ိုင်ရန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Authentication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လုပ်ငန်းစဉ်ကို သတ်မှတ်ပေး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ထားပါသ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ည်။ ထို့နောက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PDF, Docx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ှင့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xt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ဖိုင်အမျိုးအစားများမှ စာသားအချက်အလက်များကို ထိရောက်စွာ စွဲထုတ်နိုင်ရန် နည်းပညာများ ဖော်ဆောင်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ထားခဲ့ပါသ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ည်။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စာသားများကို စနစ်တကျ စီမံရန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ext preprocessing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lastRenderedPageBreak/>
        <w:t xml:space="preserve">အဆင့်များဖြစ်သည့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okenization, Lemmatization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ှင့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top word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များဖယ်ထုတ်ခြင်းစသည့် လုပ်ငန်းများကို အတိအကျ ဆောင်</w:t>
      </w:r>
      <w:proofErr w:type="spellStart"/>
      <w:r w:rsidR="00DB1807" w:rsidRPr="00FA0FED">
        <w:rPr>
          <w:rFonts w:ascii="Pyidaungsu" w:hAnsi="Pyidaungsu" w:cs="Pyidaungsu"/>
          <w:sz w:val="26"/>
          <w:szCs w:val="26"/>
          <w:lang w:bidi="my-MM"/>
        </w:rPr>
        <w:t>ရွက်</w:t>
      </w:r>
      <w:r w:rsidR="00120C5B" w:rsidRPr="00FA0FED">
        <w:rPr>
          <w:rFonts w:ascii="Pyidaungsu" w:hAnsi="Pyidaungsu" w:cs="Pyidaungsu"/>
          <w:sz w:val="26"/>
          <w:szCs w:val="26"/>
          <w:lang w:bidi="my-MM"/>
        </w:rPr>
        <w:t>ထားပါသ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ည်။ ထို့နောက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entence Transformer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နည်းပညာများကို အသုံးပြု၍ စာသားများ၏ အဓိပ္ပာယ်ဆိုင်ရာ ဆက်စပ်မှုများကို တွက်ချက်သုံးသပ်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ည်။ 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ထို့နောက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်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="00120C5B" w:rsidRPr="00FA0FED">
        <w:rPr>
          <w:rFonts w:ascii="Pyidaungsu" w:hAnsi="Pyidaungsu" w:cs="Pyidaungsu"/>
          <w:sz w:val="26"/>
          <w:szCs w:val="26"/>
          <w:lang w:bidi="my-MM"/>
        </w:rPr>
        <w:t>စစ်ဆေး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ရရှိလာသော ရလဒ်များကို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Data Visualization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နည်းလမ်းများဖြင့် ရှင်းလင်းစွာ ပြသပေးနိုင်ရန် စီစဉ်ထား</w:t>
      </w:r>
      <w:r w:rsidR="007077C0"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နောက်ဆုံးအဆင့်အနေဖြင့် နှိုင်းယှဉ်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လေ့လာပြီး အစီရင်ခံစာများကို စနစ်တကျထုတ်ပေးခြင်းနှင့် </w:t>
      </w:r>
      <w:r w:rsidR="00120C5B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Database </w:t>
      </w:r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အတွင်း သိမ်းဆည်းထားနိုင်ရန် ဆောင်ရွက်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ထားပါသ</w:t>
      </w:r>
      <w:proofErr w:type="spellEnd"/>
      <w:r w:rsidR="00120C5B" w:rsidRPr="00FA0FED">
        <w:rPr>
          <w:rFonts w:ascii="Pyidaungsu" w:hAnsi="Pyidaungsu" w:cs="Pyidaungsu"/>
          <w:sz w:val="26"/>
          <w:szCs w:val="26"/>
          <w:cs/>
          <w:lang w:bidi="my-MM"/>
        </w:rPr>
        <w:t>ည်။</w:t>
      </w:r>
    </w:p>
    <w:p w14:paraId="1EB2E749" w14:textId="4795EBCA" w:rsidR="007077C0" w:rsidRPr="00FA0FED" w:rsidRDefault="007077C0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သုံးပြု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ခဲ့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သည့်သီအိုရီနှင့် ဖြေရှင်းဆောင်ရွက်မှု</w:t>
      </w:r>
    </w:p>
    <w:p w14:paraId="38A19D65" w14:textId="2800F37A" w:rsidR="007077C0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၅</w:t>
      </w:r>
      <w:r w:rsidR="007077C0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ဤသုတေသနတွင် 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Bachelor, Master, PhD 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ကျောင်းသားများ၏ 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သုတေသန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အစီရင်ခံစာများအကြား တူညီသည့်အကြောင်းအရာများကို ထိရောက်စွာ ရှာဖွေနိုင်ရန် အဓိကသီအိုရီ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နည်းလမ်းနှစ်ရပ်ကို ပေါင်းစပ်အသုံးပြုထားသည်။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</w:p>
    <w:p w14:paraId="79056FEF" w14:textId="16DDA768" w:rsidR="007077C0" w:rsidRPr="00FA0FED" w:rsidRDefault="007077C0" w:rsidP="00FA0FED">
      <w:pPr>
        <w:spacing w:after="0" w:line="276" w:lineRule="auto"/>
        <w:ind w:firstLine="720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val="ba-RU" w:bidi="my-MM"/>
        </w:rPr>
        <w:t>(</w:t>
      </w:r>
      <w:r w:rsidRPr="00FA0FED">
        <w:rPr>
          <w:rFonts w:ascii="Pyidaungsu" w:hAnsi="Pyidaungsu" w:cs="Pyidaungsu"/>
          <w:sz w:val="26"/>
          <w:szCs w:val="26"/>
          <w:lang w:bidi="my-MM"/>
        </w:rPr>
        <w:t>က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>)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ထမနည်းလမ်းမှာ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Lexical method (TF-IDF + cosine similarity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ဖြစ်ပြီး ၎င်းတွင်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F (Term Frequency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ဖြင့် စာကြောင်းထဲတွင် ဝေါဟာရတစ်ခု ဖြစ်ပေါ်မှုအကြိမ်အရေအတွက်ကို တိုင်းတာခြင်း၊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IDF (Inverse Document Frequency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ဖြင့် ဝေါဟာရတစ်ခု၏ ထူးခြားမှုအဆင့်ကို အကဲဖြတ်ခြင်းတို့ ပါဝင်သည်။ ဤနည်းလမ်းသည် ထူးခြားနေသော စကားလုံးများကို ပိုမိုအရေးပေးပြီး အများသုံးစကားလုံးများ၏ အရေးပါမှုကို လျော့နည်းစေရန် ချိန်ညှိပေးနိုင်သည်။ စာသားများကို ဗက်တာပုံစံပြောင်းလဲပြီး ဂျီသြမေတြီနည်းဖြင့် နှိုင်းယှဉ်ခြင်းဖြင့် ရလဒ်များရရှိနိုင်သည်။</w:t>
      </w:r>
    </w:p>
    <w:p w14:paraId="60A417E3" w14:textId="20C87A70" w:rsidR="007077C0" w:rsidRPr="00FA0FED" w:rsidRDefault="007077C0" w:rsidP="00FA0FED">
      <w:pPr>
        <w:spacing w:after="0" w:line="276" w:lineRule="auto"/>
        <w:ind w:firstLine="720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val="ba-RU" w:bidi="my-MM"/>
        </w:rPr>
        <w:t>(</w:t>
      </w:r>
      <w:r w:rsidRPr="00FA0FED">
        <w:rPr>
          <w:rFonts w:ascii="Pyidaungsu" w:hAnsi="Pyidaungsu" w:cs="Pyidaungsu"/>
          <w:sz w:val="26"/>
          <w:szCs w:val="26"/>
          <w:lang w:bidi="my-MM"/>
        </w:rPr>
        <w:t>ခ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>)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ဒုတိယနည်းလမ်းမှာ အဓိပ္ပာယ်ဆိုင်ရာခွဲခြမ်းစိတ်ဖြာမှု (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entenceTransformer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ဖြစ်ပြီး ခေတ်မီ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AI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ည်းပညာဖြစ်သော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entence-BERT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ို အခြေခံထားသည်။ ဤနည်းလမ်းသည် စာကြောင်းများကို ရှုထောင့်ပေါင်းစုံမှ အဓိပ္ပာယ်ခွဲခြမ်းစိတ်ဖြာပေးနိုင်ပြီး စကားလုံးများ မတူညီသော်လည်း အဓိပ္ပာယ်တူညီသော ဝါကျများကို ထိရောက်စွာ ရှာဖွေနိုင်စွမ်းရှိ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။ ထို့အပြင် စာကြောင်းများ၏ အကြောင်းအရာနှင့် ရည်ရွယ်ချက်ကို နားလည်နိုင်စွမ်းလည်း ရှိ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</w:p>
    <w:p w14:paraId="7577F28C" w14:textId="77777777" w:rsidR="00946D82" w:rsidRPr="00FA0FED" w:rsidRDefault="00946D82" w:rsidP="00FA0FED">
      <w:pPr>
        <w:spacing w:line="276" w:lineRule="auto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lang w:val="ba-RU" w:bidi="my-MM"/>
        </w:rPr>
        <w:br w:type="page"/>
      </w:r>
    </w:p>
    <w:p w14:paraId="1E87C672" w14:textId="58DEC6A8" w:rsidR="007077C0" w:rsidRPr="00FA0FED" w:rsidRDefault="000924D8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proofErr w:type="spellStart"/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lastRenderedPageBreak/>
        <w:t>စာတမ်းအကျဉ်းချုပ</w:t>
      </w:r>
      <w:proofErr w:type="spellEnd"/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်</w:t>
      </w:r>
    </w:p>
    <w:p w14:paraId="5B0E2F2E" w14:textId="4BDCC8DA" w:rsidR="007077C0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၆</w:t>
      </w:r>
      <w:r w:rsidR="007077C0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ဤသုတေသနလုပ်ငန်းကို အောက်ပါအဆင့်များဖြင့် စနစ်တကျ ဆောင်ရွက်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ခဲ့ပါသ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ည်။ ပထမအဆင့်တွင် ပုံစံအမျိုးမျိုးမှ စာသားများကို ထုတ်ယူခြင်းလုပ်ငန်းကို ဆောင်ရွက်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ည်။ ဤအဆင့်တွင် 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>PDF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၊ 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>DOCX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၊ 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XT 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အစရှိသော ဖိုင်ဖော်မတ်အမျိုးမျိုးမှ စာသားအချက်အလက်များကို ထုတ်ယူခြင်း၊ ခေါင်းစဉ်စာမျက်နှာများ၊ အကိုးအကားများ၊ နောက်ဆက်တွဲများကဲ့သို့သော 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သုတေသနစာတမ်းများ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၏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ဘုံတူညီသောအပိုင်း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များကို ဖယ်ရှားခြင်း၊ စာသားများကို စံသတ်မှတ်ရန် တိုကင်ယူခြင်း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>(Tokenization)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ှင့် </w:t>
      </w:r>
      <w:r w:rsidR="007077C0" w:rsidRPr="00FA0FED">
        <w:rPr>
          <w:rFonts w:ascii="Pyidaungsu" w:hAnsi="Pyidaungsu" w:cs="Pyidaungsu"/>
          <w:sz w:val="26"/>
          <w:szCs w:val="26"/>
          <w:lang w:val="ba-RU" w:bidi="my-MM"/>
        </w:rPr>
        <w:t>(Lemmatization)</w:t>
      </w:r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ခြင်းတို့ကို ဆောင်ရွက်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ည်။ ထို့နောက် စီမံဆောင်ရွက်ပြီးသော စာရွက်စာတမ်းများ၏ ဖွဲ့စည်းပုံဒေတာဘေ့စ်ကို ဖန်တီး</w:t>
      </w:r>
      <w:proofErr w:type="spellStart"/>
      <w:r w:rsidR="007077C0"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="007077C0" w:rsidRPr="00FA0FED">
        <w:rPr>
          <w:rFonts w:ascii="Pyidaungsu" w:hAnsi="Pyidaungsu" w:cs="Pyidaungsu"/>
          <w:sz w:val="26"/>
          <w:szCs w:val="26"/>
          <w:cs/>
          <w:lang w:bidi="my-MM"/>
        </w:rPr>
        <w:t>ည်။</w:t>
      </w:r>
    </w:p>
    <w:p w14:paraId="4A34ED59" w14:textId="0B4FC17A" w:rsidR="007077C0" w:rsidRPr="00FA0FED" w:rsidRDefault="007077C0" w:rsidP="00FA0FED">
      <w:pPr>
        <w:spacing w:after="0" w:line="276" w:lineRule="auto"/>
        <w:ind w:firstLine="720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ဒုတိယအဆင့်တွင်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Hybrid Similarity Algorithm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ို အသုံးပြု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ည်။ ဤအဆင့်တွင် အခြေခံကူးယူခြင်းကို ခွဲခြားသတ်မှတ်ရန်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TF-IDF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ခွဲခြမ်းစိတ်ဖြာမှုကို အသုံးပြုပြီး အဓိပ္ပါယ်ညီမျှမှုကို ရှာဖွေရန်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entenceTransformer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ို အသုံးပြု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Pr="00FA0FED">
        <w:rPr>
          <w:rFonts w:ascii="Pyidaungsu" w:hAnsi="Pyidaungsu" w:cs="Pyidaungsu"/>
          <w:sz w:val="26"/>
          <w:szCs w:val="26"/>
          <w:cs/>
          <w:lang w:bidi="my-MM"/>
        </w:rPr>
        <w:t>ည်။ ရလဒ်များကို အလေးချိန် ဖော်မြူလာ (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0.3 × TF-IDF + 0.7 × SentenceTransformer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ဖြင့် ပေါင်းစပ်ကာ စာရွက်စာတမ်းများအကြား အလုံးစုံတူညီမှုရာခိုင်နှုန်းကို တွက်ချက်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Pr="00FA0FED">
        <w:rPr>
          <w:rFonts w:ascii="Pyidaungsu" w:hAnsi="Pyidaungsu" w:cs="Pyidaungsu"/>
          <w:sz w:val="26"/>
          <w:szCs w:val="26"/>
          <w:cs/>
          <w:lang w:bidi="my-MM"/>
        </w:rPr>
        <w:t>ည်။</w:t>
      </w:r>
    </w:p>
    <w:p w14:paraId="6B824FEA" w14:textId="74236DAC" w:rsidR="007077C0" w:rsidRPr="00FA0FED" w:rsidRDefault="007077C0" w:rsidP="00FA0FED">
      <w:pPr>
        <w:spacing w:after="0" w:line="276" w:lineRule="auto"/>
        <w:ind w:firstLine="720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>တတိယအဆင့်တွင် ရလဒ်များကို ပုံဖော်ခြင်းလုပ်ငန်းကို ဆောင်ရွက်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ပါသ</w:t>
      </w:r>
      <w:proofErr w:type="spellEnd"/>
      <w:r w:rsidRPr="00FA0FED">
        <w:rPr>
          <w:rFonts w:ascii="Pyidaungsu" w:hAnsi="Pyidaungsu" w:cs="Pyidaungsu"/>
          <w:sz w:val="26"/>
          <w:szCs w:val="26"/>
          <w:cs/>
          <w:lang w:bidi="my-MM"/>
        </w:rPr>
        <w:t>ည်။ ဤအဆင့်တွင် ဒက်ရှ်ဘုတ်တစ်ခုပေါ်တွင် အသေးစိတ်အချက်အလက်များကို တင်ပြခြင်း၊ တူညီမှုအဆင့်</w:t>
      </w:r>
      <w:r w:rsidR="00752E8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သတ်မှတ်ချက်အလိုက် အရောင်အမျိုးမျိုးဖြင့် ကိုက်ညီသောအပိုင်းများကို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highlight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ပြခြင်း၊ အစီရင်ခံစာ၏ စာကြောင်းတူညီမှုကို အပြည့်အစုံ၊ တစ်စိတ်တစ်ပိုင်း၊ မရှိဟူ၍ အသေးစိတ်ပြသခြင်းနှင့် ခွဲခြမ်းစိတ်ဖြာခြင်းအတွက် ပြီးပြည့်စုံသော အစီရင်ခံစာများကို ထုတ်ပေးခြင်းတို့ ပါဝင်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</w:p>
    <w:p w14:paraId="0165FDE7" w14:textId="4BCF450F" w:rsidR="007077C0" w:rsidRPr="00FA0FED" w:rsidRDefault="00094E37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စာတမ်းမှ ရရှိလာ</w:t>
      </w:r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သ</w:t>
      </w: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ည့် ရလဒ်များ</w:t>
      </w:r>
    </w:p>
    <w:p w14:paraId="33F26AD0" w14:textId="062B0EDD" w:rsidR="00094E37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၇</w:t>
      </w:r>
      <w:r w:rsidR="00094E37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094E37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>မိမိ၏ သုတေသနစာတမ်းမှ အောက်ပါအကျိုးရလဒ်များကို ရရှိ</w:t>
      </w:r>
      <w:proofErr w:type="spellStart"/>
      <w:r w:rsidR="00094E37" w:rsidRPr="00FA0FED">
        <w:rPr>
          <w:rFonts w:ascii="Pyidaungsu" w:hAnsi="Pyidaungsu" w:cs="Pyidaungsu"/>
          <w:sz w:val="26"/>
          <w:szCs w:val="26"/>
          <w:lang w:bidi="my-MM"/>
        </w:rPr>
        <w:t>ခဲ</w:t>
      </w:r>
      <w:proofErr w:type="spellEnd"/>
      <w:r w:rsidR="00094E37" w:rsidRPr="00FA0FED">
        <w:rPr>
          <w:rFonts w:ascii="Pyidaungsu" w:hAnsi="Pyidaungsu" w:cs="Pyidaungsu"/>
          <w:sz w:val="26"/>
          <w:szCs w:val="26"/>
          <w:lang w:bidi="my-MM"/>
        </w:rPr>
        <w:t>့</w:t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>ပါသည်။</w:t>
      </w:r>
    </w:p>
    <w:p w14:paraId="3C56E93D" w14:textId="3AE683D5" w:rsidR="00094E37" w:rsidRPr="00FA0FED" w:rsidRDefault="00094E37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  <w:t>(</w:t>
      </w:r>
      <w:r w:rsidRPr="00FA0FED">
        <w:rPr>
          <w:rFonts w:ascii="Pyidaungsu" w:hAnsi="Pyidaungsu" w:cs="Pyidaungsu"/>
          <w:sz w:val="26"/>
          <w:szCs w:val="26"/>
          <w:lang w:bidi="my-MM"/>
        </w:rPr>
        <w:t>က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>)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လက်တွေ့အကောင်အထည်ဖော်မှုဆိုင်ရာ ရလဒ်များအနေဖြင့် "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Russian Reading Comprehension with Commonsense Reasoning" dataset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ို အသုံးပြု၍ စနစ်၏တိကျမှုကို စမ်းသပ်ခဲ့ရာတွင် အောင်မြင်စွာ စစ်ဆေးနိုင်ခဲ့သည်။ စာတမ်းကြီးကြပ်သူ (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supervisor)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မှ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lastRenderedPageBreak/>
        <w:t xml:space="preserve">အသုံးပြုခွင့်ပေးထားသော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bachelor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ကျောင်းသားများ၏ အစီရင်ခံစာ (၁၀၀) ကျော်ကို မှန်ကန်တိကျစွာ စစ်ဆေးနိုင်ခဲ့ပြီး ဤလုပ်ငန်းစဉ်၏ ထိရောက်မှုကို သက်သေပြနိုင်ခဲ့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</w:p>
    <w:p w14:paraId="47B57FC3" w14:textId="0E335C51" w:rsidR="00094E37" w:rsidRPr="00FA0FED" w:rsidRDefault="00094E37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  <w:t>(</w:t>
      </w:r>
      <w:r w:rsidRPr="00FA0FED">
        <w:rPr>
          <w:rFonts w:ascii="Pyidaungsu" w:hAnsi="Pyidaungsu" w:cs="Pyidaungsu"/>
          <w:sz w:val="26"/>
          <w:szCs w:val="26"/>
          <w:lang w:bidi="my-MM"/>
        </w:rPr>
        <w:t>ခ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>)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လွယ်ကူစွာ အသုံးပြုနိုင်သော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User Interface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တစ်ခုကို အောင်မြင်စွာ ဖန်တီး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ခဲ့ပြီး</w:t>
      </w:r>
      <w:proofErr w:type="spellEnd"/>
      <w:r w:rsidR="00752E8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ဖြစ်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သည်။ ဤ 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interface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 အသုံးပြုသူများအား ရိုးရှင်းသော လမ်းညွှန်မှုများဖြင့် စနစ်ကို အဆင်ပြေစွာ အသုံးပြုနိုင်စေရန် ရည်ရွယ်ပြီး သုတေသနရလဒ်များကို ထိရောက်စွာ ကြည့်ရှုနိုင်စေမည် ဖြစ်</w:t>
      </w:r>
      <w:r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</w:p>
    <w:p w14:paraId="1F532674" w14:textId="77777777" w:rsidR="005730A3" w:rsidRPr="00FA0FED" w:rsidRDefault="005730A3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သုံးပြုနိုင်မည့်နယ်ပယ်များ</w:t>
      </w:r>
    </w:p>
    <w:p w14:paraId="70BD3E4A" w14:textId="4AF7154B" w:rsidR="00B3180C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၈</w:t>
      </w:r>
      <w:r w:rsidR="00094E37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094E37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>ဤသုတေသနလုပ်ငန်းသည် ပညာရေးနယ်ပယ်တွင် လက်တွေ့အသုံးချနိုင်</w:t>
      </w:r>
      <w:proofErr w:type="spellStart"/>
      <w:r w:rsidR="00094E37" w:rsidRPr="00FA0FED">
        <w:rPr>
          <w:rFonts w:ascii="Pyidaungsu" w:hAnsi="Pyidaungsu" w:cs="Pyidaungsu"/>
          <w:sz w:val="26"/>
          <w:szCs w:val="26"/>
          <w:lang w:bidi="my-MM"/>
        </w:rPr>
        <w:t>ပါသည</w:t>
      </w:r>
      <w:proofErr w:type="spellEnd"/>
      <w:r w:rsidR="00094E37" w:rsidRPr="00FA0FED">
        <w:rPr>
          <w:rFonts w:ascii="Pyidaungsu" w:hAnsi="Pyidaungsu" w:cs="Pyidaungsu"/>
          <w:sz w:val="26"/>
          <w:szCs w:val="26"/>
          <w:lang w:bidi="my-MM"/>
        </w:rPr>
        <w:t>်။</w:t>
      </w:r>
      <w:r w:rsidR="00094E3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ထမဦးစွာ ဤစနစ်ကို </w:t>
      </w:r>
      <w:r w:rsidR="005730A3" w:rsidRPr="00FA0FED">
        <w:rPr>
          <w:rFonts w:ascii="Pyidaungsu" w:hAnsi="Pyidaungsu" w:cs="Pyidaungsu"/>
          <w:sz w:val="26"/>
          <w:szCs w:val="26"/>
          <w:cs/>
          <w:lang w:bidi="my-MM"/>
        </w:rPr>
        <w:t>တက္ကသိုလ်များနှင့် သုတေသနဌာနများတွင် ကျောင်းသားများ၏ ဘွဲ့လွန်စာတမ်းများ၊ သုတေသနစာတမ်းများတွင် မူရင်းအကြောင်းအရာများ ပါဝင်မှုကို စစ်ဆေးရန်</w:t>
      </w:r>
      <w:proofErr w:type="spellStart"/>
      <w:r w:rsidR="005730A3" w:rsidRPr="00FA0FED">
        <w:rPr>
          <w:rFonts w:ascii="Pyidaungsu" w:hAnsi="Pyidaungsu" w:cs="Pyidaungsu"/>
          <w:sz w:val="26"/>
          <w:szCs w:val="26"/>
          <w:lang w:bidi="my-MM"/>
        </w:rPr>
        <w:t>နှင</w:t>
      </w:r>
      <w:proofErr w:type="spellEnd"/>
      <w:r w:rsidR="005730A3" w:rsidRPr="00FA0FED">
        <w:rPr>
          <w:rFonts w:ascii="Pyidaungsu" w:hAnsi="Pyidaungsu" w:cs="Pyidaungsu"/>
          <w:sz w:val="26"/>
          <w:szCs w:val="26"/>
          <w:lang w:bidi="my-MM"/>
        </w:rPr>
        <w:t>့်</w:t>
      </w:r>
      <w:r w:rsidR="005730A3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5730A3" w:rsidRPr="00FA0FED">
        <w:rPr>
          <w:rFonts w:ascii="Pyidaungsu" w:hAnsi="Pyidaungsu" w:cs="Pyidaungsu"/>
          <w:sz w:val="26"/>
          <w:szCs w:val="26"/>
          <w:cs/>
          <w:lang w:bidi="my-MM"/>
        </w:rPr>
        <w:t>ပါမောက္ခများနှင့် စာတမ်းကြီးကြပ်သူများအတွက် ကျောင်းသား</w:t>
      </w:r>
      <w:proofErr w:type="spellStart"/>
      <w:r w:rsidR="005730A3" w:rsidRPr="00FA0FED">
        <w:rPr>
          <w:rFonts w:ascii="Pyidaungsu" w:hAnsi="Pyidaungsu" w:cs="Pyidaungsu"/>
          <w:sz w:val="26"/>
          <w:szCs w:val="26"/>
          <w:lang w:bidi="my-MM"/>
        </w:rPr>
        <w:t>စာတမ်း</w:t>
      </w:r>
      <w:proofErr w:type="spellEnd"/>
      <w:r w:rsidR="005730A3" w:rsidRPr="00FA0FED">
        <w:rPr>
          <w:rFonts w:ascii="Pyidaungsu" w:hAnsi="Pyidaungsu" w:cs="Pyidaungsu"/>
          <w:sz w:val="26"/>
          <w:szCs w:val="26"/>
          <w:cs/>
          <w:lang w:bidi="my-MM"/>
        </w:rPr>
        <w:t>များကို အရည်အသွေး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5730A3" w:rsidRPr="00FA0FED">
        <w:rPr>
          <w:rFonts w:ascii="Pyidaungsu" w:hAnsi="Pyidaungsu" w:cs="Pyidaungsu"/>
          <w:sz w:val="26"/>
          <w:szCs w:val="26"/>
          <w:cs/>
          <w:lang w:bidi="my-MM"/>
        </w:rPr>
        <w:t>စစ်ဆေးရန် အထောက်အကူပြု</w:t>
      </w:r>
      <w:r w:rsidR="005730A3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="006071E1" w:rsidRPr="00FA0FED">
        <w:rPr>
          <w:rFonts w:ascii="Pyidaungsu" w:hAnsi="Pyidaungsu" w:cs="Pyidaungsu"/>
          <w:sz w:val="26"/>
          <w:szCs w:val="26"/>
          <w:lang w:bidi="my-MM"/>
        </w:rPr>
        <w:t>နည်းပညာ</w:t>
      </w:r>
      <w:r w:rsidR="005730A3" w:rsidRPr="00FA0FED">
        <w:rPr>
          <w:rFonts w:ascii="Pyidaungsu" w:hAnsi="Pyidaungsu" w:cs="Pyidaungsu"/>
          <w:sz w:val="26"/>
          <w:szCs w:val="26"/>
          <w:lang w:bidi="my-MM"/>
        </w:rPr>
        <w:t>အဖြစ်အသုံးပြုနိုင်ပါသည</w:t>
      </w:r>
      <w:proofErr w:type="spellEnd"/>
      <w:r w:rsidR="005730A3" w:rsidRPr="00FA0FED">
        <w:rPr>
          <w:rFonts w:ascii="Pyidaungsu" w:hAnsi="Pyidaungsu" w:cs="Pyidaungsu"/>
          <w:sz w:val="26"/>
          <w:szCs w:val="26"/>
          <w:lang w:bidi="my-MM"/>
        </w:rPr>
        <w:t>်။</w:t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ဆရာ၊ဆရာမများအနေဖြင့် ကျောင်းသားများ၏ </w:t>
      </w:r>
      <w:proofErr w:type="spellStart"/>
      <w:r w:rsidR="006071E1" w:rsidRPr="00FA0FED">
        <w:rPr>
          <w:rFonts w:ascii="Pyidaungsu" w:hAnsi="Pyidaungsu" w:cs="Pyidaungsu"/>
          <w:sz w:val="26"/>
          <w:szCs w:val="26"/>
          <w:lang w:bidi="my-MM"/>
        </w:rPr>
        <w:t>သုတေသနစာမ်း</w:t>
      </w:r>
      <w:proofErr w:type="spellEnd"/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>များကို လွယ်ကူမြန်ဆန်စွာ စိစစ်နိုင်မည်ဖြစ်ပြီး မူရင်းအကြောင်း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094E37" w:rsidRPr="00FA0FED">
        <w:rPr>
          <w:rFonts w:ascii="Pyidaungsu" w:hAnsi="Pyidaungsu" w:cs="Pyidaungsu"/>
          <w:sz w:val="26"/>
          <w:szCs w:val="26"/>
          <w:cs/>
          <w:lang w:bidi="my-MM"/>
        </w:rPr>
        <w:t>အရာများ ဖန်တီးရေးသားနိုင်စွမ်းကို မြှင့်တင်ပေးနိုင်မည်</w:t>
      </w:r>
      <w:proofErr w:type="spellStart"/>
      <w:r w:rsidR="00FD470C" w:rsidRPr="00FA0FED">
        <w:rPr>
          <w:rFonts w:ascii="Pyidaungsu" w:hAnsi="Pyidaungsu" w:cs="Pyidaungsu"/>
          <w:sz w:val="26"/>
          <w:szCs w:val="26"/>
          <w:lang w:bidi="my-MM"/>
        </w:rPr>
        <w:t>ဖြစ်ပါသည</w:t>
      </w:r>
      <w:proofErr w:type="spellEnd"/>
      <w:r w:rsidR="00FD470C" w:rsidRPr="00FA0FED">
        <w:rPr>
          <w:rFonts w:ascii="Pyidaungsu" w:hAnsi="Pyidaungsu" w:cs="Pyidaungsu"/>
          <w:sz w:val="26"/>
          <w:szCs w:val="26"/>
          <w:lang w:bidi="my-MM"/>
        </w:rPr>
        <w:t>်။</w:t>
      </w:r>
      <w:r w:rsidR="00FD47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="00FD470C" w:rsidRPr="00FA0FED">
        <w:rPr>
          <w:rFonts w:ascii="Pyidaungsu" w:hAnsi="Pyidaungsu" w:cs="Pyidaungsu"/>
          <w:sz w:val="26"/>
          <w:szCs w:val="26"/>
          <w:lang w:bidi="my-MM"/>
        </w:rPr>
        <w:t>ဒုတိယ</w:t>
      </w:r>
      <w:proofErr w:type="spellEnd"/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အနေဖြင့် ဤသုတေသန</w:t>
      </w:r>
      <w:r w:rsidR="006071E1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လုပ်ငန်းသည် ဘာသာစကားအမျိုးမျိုးကို ပံ့ပိုးနိုင်သည့် နည်းပညာတစ်ရပ်ဖြစ်သောကြောင့် ဘာသာစကား</w:t>
      </w:r>
      <w:proofErr w:type="spellStart"/>
      <w:r w:rsidR="006071E1" w:rsidRPr="00FA0FED">
        <w:rPr>
          <w:rFonts w:ascii="Pyidaungsu" w:hAnsi="Pyidaungsu" w:cs="Pyidaungsu"/>
          <w:sz w:val="26"/>
          <w:szCs w:val="26"/>
          <w:lang w:bidi="my-MM"/>
        </w:rPr>
        <w:t>အမျိုးမျိုး</w:t>
      </w:r>
      <w:proofErr w:type="spellEnd"/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ဖြင့် ရေးသားထားသော စာတမ်းများကို စစ်ဆေးရာတွင်လည်း အသုံးဝင်မည်ဖြစ်သည်။ ဤစနစ်သည် အွန်လိုင်းပလပ်ဖောင်းတစ်ခုအဖြစ် လွယ်ကူစွာဝင်ရောက်</w:t>
      </w:r>
      <w:r w:rsidR="00D946D9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အသုံးပြုနိုင်သည့် စနစ်တစ်ခုဖြစ်သောကြောင့် အင်တာနက်အခြေပြု ပညာရေး</w:t>
      </w:r>
      <w:r w:rsidR="00FD47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ဝန်ဆောင်မှုများတွင် လွယ်ကူစွာ ပေါင်းစပ်အသုံးပြုနိုင်မည်ဖြစ်</w:t>
      </w:r>
      <w:r w:rsidR="00FD470C" w:rsidRPr="00FA0FED">
        <w:rPr>
          <w:rFonts w:ascii="Pyidaungsu" w:hAnsi="Pyidaungsu" w:cs="Pyidaungsu"/>
          <w:sz w:val="26"/>
          <w:szCs w:val="26"/>
          <w:lang w:bidi="my-MM"/>
        </w:rPr>
        <w:t>ပါ</w:t>
      </w:r>
      <w:r w:rsidR="00FD470C" w:rsidRPr="00FA0FED">
        <w:rPr>
          <w:rFonts w:ascii="Pyidaungsu" w:hAnsi="Pyidaungsu" w:cs="Pyidaungsu"/>
          <w:sz w:val="26"/>
          <w:szCs w:val="26"/>
          <w:cs/>
          <w:lang w:bidi="my-MM"/>
        </w:rPr>
        <w:t>သည်။</w:t>
      </w:r>
    </w:p>
    <w:p w14:paraId="2FB11283" w14:textId="1C7973E9" w:rsidR="004B3C97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b/>
          <w:bCs/>
          <w:sz w:val="26"/>
          <w:szCs w:val="26"/>
          <w:lang w:val="ba-RU" w:bidi="my-MM"/>
        </w:rPr>
      </w:pPr>
      <w:proofErr w:type="spellStart"/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လိုအပ်ချက်နှင</w:t>
      </w:r>
      <w:proofErr w:type="spellEnd"/>
      <w:r w:rsidRPr="00FA0FED">
        <w:rPr>
          <w:rFonts w:ascii="Pyidaungsu" w:hAnsi="Pyidaungsu" w:cs="Pyidaungsu"/>
          <w:b/>
          <w:bCs/>
          <w:sz w:val="26"/>
          <w:szCs w:val="26"/>
          <w:lang w:bidi="my-MM"/>
        </w:rPr>
        <w:t>့်</w:t>
      </w:r>
      <w:r w:rsidR="004B3C97" w:rsidRPr="00FA0FED">
        <w:rPr>
          <w:rFonts w:ascii="Pyidaungsu" w:hAnsi="Pyidaungsu" w:cs="Pyidaungsu"/>
          <w:b/>
          <w:bCs/>
          <w:sz w:val="26"/>
          <w:szCs w:val="26"/>
          <w:cs/>
          <w:lang w:bidi="my-MM"/>
        </w:rPr>
        <w:t>အကြံပြုတင်ပြချက်များ</w:t>
      </w:r>
    </w:p>
    <w:p w14:paraId="5198C466" w14:textId="30274A8D" w:rsidR="00FD470C" w:rsidRPr="00FA0FED" w:rsidRDefault="009E79E0" w:rsidP="00FA0FED">
      <w:pPr>
        <w:spacing w:after="0"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lang w:bidi="my-MM"/>
        </w:rPr>
        <w:t>၉</w:t>
      </w:r>
      <w:r w:rsidR="004B3C97" w:rsidRPr="00FA0FED">
        <w:rPr>
          <w:rFonts w:ascii="Pyidaungsu" w:hAnsi="Pyidaungsu" w:cs="Pyidaungsu"/>
          <w:sz w:val="26"/>
          <w:szCs w:val="26"/>
          <w:lang w:bidi="my-MM"/>
        </w:rPr>
        <w:t>။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ab/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ဤ 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Plagiarism Analysis Web Application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>စနစ်အတွက် အောက်ပါအကြံပြု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>တင်ပြချက်များကို ဆောင်ရွက်သင့်ပါသည်။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ထမဦးစွာ နည်းပညာပိုင်းဆိုင်ရာအနေဖြင့် 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>Hybrid Algorithm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၏ တိကျမှုနှုန်းကို ပိုမိုမြှင့်တင်နိုင်ရန် အဆင့်မြင့် 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Machine Learning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>မော်ဒယ်များကို အဆက်မပြတ် မွမ်းမံသုတေသနပြုလုပ်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ရန်လိုအပ</w:t>
      </w:r>
      <w:proofErr w:type="spellEnd"/>
      <w:r w:rsidRPr="00FA0FED">
        <w:rPr>
          <w:rFonts w:ascii="Pyidaungsu" w:hAnsi="Pyidaungsu" w:cs="Pyidaungsu"/>
          <w:sz w:val="26"/>
          <w:szCs w:val="26"/>
          <w:lang w:bidi="my-MM"/>
        </w:rPr>
        <w:t>်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ပါသည်။ စနစ်၏ လုံခြုံရေးနှင့် စွမ်းဆောင်ရည်ကို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lastRenderedPageBreak/>
        <w:t xml:space="preserve">မြှင့်တင်ရန် 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Cloud Computing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>အခြေပြု ဝန်ဆောင်မှုများနှင့် ပေါင်းစပ်အသုံးပြုသင့်ပါသည်။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B3180C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ည်းပညာဖွံ့ဖြိုးတိုးတက်မှုနှင့်အညီ 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Deep Learning </w:t>
      </w:r>
      <w:r w:rsidR="00B3180C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နည်းပညာများကို အဆက်မပြတ် မွမ်းမံသင်ယူကာ 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Paraphrasing </w:t>
      </w:r>
      <w:r w:rsidR="00B3180C" w:rsidRPr="00FA0FED">
        <w:rPr>
          <w:rFonts w:ascii="Pyidaungsu" w:hAnsi="Pyidaungsu" w:cs="Pyidaungsu"/>
          <w:sz w:val="26"/>
          <w:szCs w:val="26"/>
          <w:cs/>
          <w:lang w:bidi="my-MM"/>
        </w:rPr>
        <w:t>ဖမ်းယူနိုင်မည့်စနစ်များ ထည့်သွင်းသင့်ပါသည်။ မြန်မာဘာသာ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B3180C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စကားအတွက် 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NLP </w:t>
      </w:r>
      <w:r w:rsidR="00B3180C" w:rsidRPr="00FA0FED">
        <w:rPr>
          <w:rFonts w:ascii="Pyidaungsu" w:hAnsi="Pyidaungsu" w:cs="Pyidaungsu"/>
          <w:sz w:val="26"/>
          <w:szCs w:val="26"/>
          <w:cs/>
          <w:lang w:bidi="my-MM"/>
        </w:rPr>
        <w:t>နည်းပညာကို ပိုမိုဖွံ့ဖြိုးအောင် ဆောင်ရွက်သင့်ပါသည်။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</w:t>
      </w:r>
      <w:proofErr w:type="spellStart"/>
      <w:r w:rsidR="00B3180C" w:rsidRPr="00FA0FED">
        <w:rPr>
          <w:rFonts w:ascii="Pyidaungsu" w:hAnsi="Pyidaungsu" w:cs="Pyidaungsu"/>
          <w:sz w:val="26"/>
          <w:szCs w:val="26"/>
          <w:lang w:bidi="my-MM"/>
        </w:rPr>
        <w:t>ဒုတိယအနေဖြင</w:t>
      </w:r>
      <w:proofErr w:type="spellEnd"/>
      <w:r w:rsidR="00B3180C" w:rsidRPr="00FA0FED">
        <w:rPr>
          <w:rFonts w:ascii="Pyidaungsu" w:hAnsi="Pyidaungsu" w:cs="Pyidaungsu"/>
          <w:sz w:val="26"/>
          <w:szCs w:val="26"/>
          <w:lang w:bidi="my-MM"/>
        </w:rPr>
        <w:t>့်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တက္ကသိုလ်များ၊ သုတေသနဌာနများနှင့် ပူးပေါင်း၍ ဤစနစ်ကို </w:t>
      </w:r>
      <w:r w:rsidR="004B3C97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Plagiarism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>စစ်ဆေးရေး</w:t>
      </w:r>
      <w:r w:rsidR="00B3180C"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="004B3C97"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စံနှုန်းတစ်ခုအဖြစ် အတည်ပြုနိုင်ရန် ကြိုးပမ်းသင့်ပါသည်။ </w:t>
      </w:r>
    </w:p>
    <w:p w14:paraId="48B29803" w14:textId="6280940E" w:rsidR="00FD470C" w:rsidRPr="00FA0FED" w:rsidRDefault="00FD470C" w:rsidP="00FA0FED">
      <w:pPr>
        <w:spacing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</w:p>
    <w:p w14:paraId="70089932" w14:textId="77777777" w:rsidR="005730A3" w:rsidRPr="00FA0FED" w:rsidRDefault="005730A3" w:rsidP="00FA0FED">
      <w:pPr>
        <w:spacing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</w:p>
    <w:p w14:paraId="6F7D96EE" w14:textId="77777777" w:rsidR="005730A3" w:rsidRPr="00FA0FED" w:rsidRDefault="005730A3" w:rsidP="00FA0FED">
      <w:pPr>
        <w:spacing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</w:p>
    <w:p w14:paraId="792FD1DA" w14:textId="452D90AC" w:rsidR="005730A3" w:rsidRPr="00FA0FED" w:rsidRDefault="005730A3" w:rsidP="00FA0FED">
      <w:pPr>
        <w:spacing w:line="276" w:lineRule="auto"/>
        <w:jc w:val="both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>ရက်စွဲ၊  ၂၀၂</w:t>
      </w:r>
      <w:r w:rsidRPr="00FA0FED">
        <w:rPr>
          <w:rFonts w:ascii="Pyidaungsu" w:hAnsi="Pyidaungsu" w:cs="Pyidaungsu"/>
          <w:sz w:val="26"/>
          <w:szCs w:val="26"/>
          <w:lang w:bidi="my-MM"/>
        </w:rPr>
        <w:t>၅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 ခုနှစ်</w:t>
      </w:r>
      <w:r w:rsidRPr="00FA0FED">
        <w:rPr>
          <w:rFonts w:ascii="Pyidaungsu" w:hAnsi="Pyidaungsu" w:cs="Pyidaungsu"/>
          <w:color w:val="404040"/>
          <w:sz w:val="26"/>
          <w:szCs w:val="26"/>
          <w:shd w:val="clear" w:color="auto" w:fill="FFFFFF"/>
          <w:cs/>
          <w:lang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သြဂုတ်၊ (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) ရက်။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                                  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 xml:space="preserve">ကြည်း </w:t>
      </w:r>
      <w:r w:rsidRPr="00FA0FED">
        <w:rPr>
          <w:rFonts w:ascii="Pyidaungsu" w:hAnsi="Pyidaungsu" w:cs="Pyidaungsu"/>
          <w:sz w:val="26"/>
          <w:szCs w:val="26"/>
          <w:lang w:bidi="my-MM"/>
        </w:rPr>
        <w:t>၇၄၈၇၀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၊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ဗိုလ်ကြီး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</w:t>
      </w:r>
      <w:proofErr w:type="spellStart"/>
      <w:r w:rsidRPr="00FA0FED">
        <w:rPr>
          <w:rFonts w:ascii="Pyidaungsu" w:hAnsi="Pyidaungsu" w:cs="Pyidaungsu"/>
          <w:sz w:val="26"/>
          <w:szCs w:val="26"/>
          <w:lang w:bidi="my-MM"/>
        </w:rPr>
        <w:t>ကျော်ဇေယျနိုင</w:t>
      </w:r>
      <w:proofErr w:type="spellEnd"/>
      <w:r w:rsidRPr="00FA0FED">
        <w:rPr>
          <w:rFonts w:ascii="Pyidaungsu" w:hAnsi="Pyidaungsu" w:cs="Pyidaungsu"/>
          <w:sz w:val="26"/>
          <w:szCs w:val="26"/>
          <w:lang w:bidi="my-MM"/>
        </w:rPr>
        <w:t>်</w:t>
      </w:r>
    </w:p>
    <w:p w14:paraId="124279A2" w14:textId="6869BE8C" w:rsidR="00D55399" w:rsidRPr="00FA0FED" w:rsidRDefault="005730A3" w:rsidP="00FA0FED">
      <w:pPr>
        <w:spacing w:line="276" w:lineRule="auto"/>
        <w:rPr>
          <w:rFonts w:ascii="Pyidaungsu" w:hAnsi="Pyidaungsu" w:cs="Pyidaungsu"/>
          <w:sz w:val="26"/>
          <w:szCs w:val="26"/>
          <w:lang w:val="ba-RU" w:bidi="my-MM"/>
        </w:rPr>
      </w:pPr>
      <w:r w:rsidRPr="00FA0FED">
        <w:rPr>
          <w:rFonts w:ascii="Pyidaungsu" w:hAnsi="Pyidaungsu" w:cs="Pyidaungsu"/>
          <w:sz w:val="26"/>
          <w:szCs w:val="26"/>
          <w:cs/>
          <w:lang w:bidi="my-MM"/>
        </w:rPr>
        <w:t>နေရာ၊  စတခ(၃)၊ရွာတော်၊နေပြည်တော်။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 xml:space="preserve">                         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အမှတ်(-</w:t>
      </w:r>
      <w:r w:rsidRPr="00FA0FED">
        <w:rPr>
          <w:rFonts w:ascii="Pyidaungsu" w:hAnsi="Pyidaungsu" w:cs="Pyidaungsu"/>
          <w:sz w:val="26"/>
          <w:szCs w:val="26"/>
          <w:lang w:val="ba-RU" w:bidi="my-MM"/>
        </w:rPr>
        <w:t>)</w:t>
      </w:r>
      <w:r w:rsidRPr="00FA0FED">
        <w:rPr>
          <w:rFonts w:ascii="Pyidaungsu" w:hAnsi="Pyidaungsu" w:cs="Pyidaungsu"/>
          <w:sz w:val="26"/>
          <w:szCs w:val="26"/>
          <w:cs/>
          <w:lang w:bidi="my-MM"/>
        </w:rPr>
        <w:t>တပ်ရင်း၊နေပြည်တော်။</w:t>
      </w:r>
    </w:p>
    <w:sectPr w:rsidR="00D55399" w:rsidRPr="00FA0FED" w:rsidSect="00D55399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90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1EDCC0" w14:textId="77777777" w:rsidR="000C086C" w:rsidRDefault="000C086C" w:rsidP="00D55399">
      <w:pPr>
        <w:spacing w:after="0" w:line="240" w:lineRule="auto"/>
      </w:pPr>
      <w:r>
        <w:separator/>
      </w:r>
    </w:p>
  </w:endnote>
  <w:endnote w:type="continuationSeparator" w:id="0">
    <w:p w14:paraId="359A4783" w14:textId="77777777" w:rsidR="000C086C" w:rsidRDefault="000C086C" w:rsidP="00D55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yidaungsu">
    <w:altName w:val="Myanmar Text"/>
    <w:panose1 w:val="020B0502040204020203"/>
    <w:charset w:val="00"/>
    <w:family w:val="swiss"/>
    <w:pitch w:val="variable"/>
    <w:sig w:usb0="80000023" w:usb1="1000205A" w:usb2="00100400" w:usb3="00000000" w:csb0="00000001" w:csb1="00000000"/>
  </w:font>
  <w:font w:name="Pyidaungsu Numbers">
    <w:altName w:val="Myanmar Text"/>
    <w:panose1 w:val="020B0502040204020203"/>
    <w:charset w:val="00"/>
    <w:family w:val="swiss"/>
    <w:pitch w:val="variable"/>
    <w:sig w:usb0="00000003" w:usb1="10000000" w:usb2="000004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995598" w14:textId="561C2A35" w:rsidR="00D55399" w:rsidRPr="009E79E0" w:rsidRDefault="00D55399" w:rsidP="00D55399">
    <w:pPr>
      <w:pStyle w:val="Footer"/>
      <w:jc w:val="center"/>
      <w:rPr>
        <w:rFonts w:ascii="Pyidaungsu Numbers" w:hAnsi="Pyidaungsu Numbers" w:cs="Pyidaungsu Numbers"/>
        <w:sz w:val="26"/>
        <w:szCs w:val="26"/>
      </w:rPr>
    </w:pPr>
    <w:proofErr w:type="spellStart"/>
    <w:r w:rsidRPr="009E79E0">
      <w:rPr>
        <w:rFonts w:ascii="Pyidaungsu Numbers" w:hAnsi="Pyidaungsu Numbers" w:cs="Pyidaungsu Numbers"/>
        <w:sz w:val="26"/>
        <w:szCs w:val="26"/>
      </w:rPr>
      <w:t>ကန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့်</w:t>
    </w:r>
    <w:proofErr w:type="spellStart"/>
    <w:r w:rsidRPr="009E79E0">
      <w:rPr>
        <w:rFonts w:ascii="Pyidaungsu Numbers" w:hAnsi="Pyidaungsu Numbers" w:cs="Pyidaungsu Numbers"/>
        <w:sz w:val="26"/>
        <w:szCs w:val="26"/>
      </w:rPr>
      <w:t>သတ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်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8FCD3A" w14:textId="3E82E810" w:rsidR="00D55399" w:rsidRPr="009E79E0" w:rsidRDefault="00D55399" w:rsidP="00D55399">
    <w:pPr>
      <w:pStyle w:val="Footer"/>
      <w:jc w:val="center"/>
      <w:rPr>
        <w:rFonts w:ascii="Pyidaungsu Numbers" w:hAnsi="Pyidaungsu Numbers" w:cs="Pyidaungsu Numbers"/>
        <w:sz w:val="26"/>
        <w:szCs w:val="26"/>
      </w:rPr>
    </w:pPr>
    <w:proofErr w:type="spellStart"/>
    <w:r w:rsidRPr="009E79E0">
      <w:rPr>
        <w:rFonts w:ascii="Pyidaungsu Numbers" w:hAnsi="Pyidaungsu Numbers" w:cs="Pyidaungsu Numbers"/>
        <w:sz w:val="26"/>
        <w:szCs w:val="26"/>
      </w:rPr>
      <w:t>ကန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့်</w:t>
    </w:r>
    <w:proofErr w:type="spellStart"/>
    <w:r w:rsidRPr="009E79E0">
      <w:rPr>
        <w:rFonts w:ascii="Pyidaungsu Numbers" w:hAnsi="Pyidaungsu Numbers" w:cs="Pyidaungsu Numbers"/>
        <w:sz w:val="26"/>
        <w:szCs w:val="26"/>
      </w:rPr>
      <w:t>သတ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်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9ECB71" w14:textId="77777777" w:rsidR="000C086C" w:rsidRDefault="000C086C" w:rsidP="00D55399">
      <w:pPr>
        <w:spacing w:after="0" w:line="240" w:lineRule="auto"/>
      </w:pPr>
      <w:r>
        <w:separator/>
      </w:r>
    </w:p>
  </w:footnote>
  <w:footnote w:type="continuationSeparator" w:id="0">
    <w:p w14:paraId="19ACF6F3" w14:textId="77777777" w:rsidR="000C086C" w:rsidRDefault="000C086C" w:rsidP="00D553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Pyidaungsu Numbers" w:hAnsi="Pyidaungsu Numbers" w:cs="Pyidaungsu Numbers"/>
        <w:sz w:val="26"/>
        <w:szCs w:val="26"/>
      </w:rPr>
      <w:id w:val="1576404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3BC087" w14:textId="3FFAA648" w:rsidR="00D55399" w:rsidRPr="009E79E0" w:rsidRDefault="00D55399">
        <w:pPr>
          <w:pStyle w:val="Header"/>
          <w:jc w:val="center"/>
          <w:rPr>
            <w:rFonts w:ascii="Pyidaungsu Numbers" w:hAnsi="Pyidaungsu Numbers" w:cs="Pyidaungsu Numbers"/>
            <w:sz w:val="26"/>
            <w:szCs w:val="26"/>
          </w:rPr>
        </w:pPr>
        <w:proofErr w:type="spellStart"/>
        <w:r w:rsidRPr="009E79E0">
          <w:rPr>
            <w:rFonts w:ascii="Pyidaungsu Numbers" w:hAnsi="Pyidaungsu Numbers" w:cs="Pyidaungsu Numbers"/>
            <w:sz w:val="26"/>
            <w:szCs w:val="26"/>
          </w:rPr>
          <w:t>ကန</w:t>
        </w:r>
        <w:proofErr w:type="spellEnd"/>
        <w:r w:rsidRPr="009E79E0">
          <w:rPr>
            <w:rFonts w:ascii="Pyidaungsu Numbers" w:hAnsi="Pyidaungsu Numbers" w:cs="Pyidaungsu Numbers"/>
            <w:sz w:val="26"/>
            <w:szCs w:val="26"/>
          </w:rPr>
          <w:t>့်</w:t>
        </w:r>
        <w:proofErr w:type="spellStart"/>
        <w:r w:rsidRPr="009E79E0">
          <w:rPr>
            <w:rFonts w:ascii="Pyidaungsu Numbers" w:hAnsi="Pyidaungsu Numbers" w:cs="Pyidaungsu Numbers"/>
            <w:sz w:val="26"/>
            <w:szCs w:val="26"/>
          </w:rPr>
          <w:t>သတ</w:t>
        </w:r>
        <w:proofErr w:type="spellEnd"/>
        <w:r w:rsidRPr="009E79E0">
          <w:rPr>
            <w:rFonts w:ascii="Pyidaungsu Numbers" w:hAnsi="Pyidaungsu Numbers" w:cs="Pyidaungsu Numbers"/>
            <w:sz w:val="26"/>
            <w:szCs w:val="26"/>
          </w:rPr>
          <w:t>်</w:t>
        </w:r>
      </w:p>
      <w:p w14:paraId="543F6507" w14:textId="511A237D" w:rsidR="00D55399" w:rsidRPr="009E79E0" w:rsidRDefault="00D55399" w:rsidP="00D55399">
        <w:pPr>
          <w:pStyle w:val="Header"/>
          <w:jc w:val="center"/>
          <w:rPr>
            <w:rFonts w:ascii="Pyidaungsu Numbers" w:hAnsi="Pyidaungsu Numbers" w:cs="Pyidaungsu Numbers"/>
            <w:sz w:val="26"/>
            <w:szCs w:val="26"/>
          </w:rPr>
        </w:pPr>
        <w:r w:rsidRPr="009E79E0">
          <w:rPr>
            <w:rFonts w:ascii="Pyidaungsu Numbers" w:hAnsi="Pyidaungsu Numbers" w:cs="Pyidaungsu Numbers"/>
            <w:sz w:val="26"/>
            <w:szCs w:val="26"/>
          </w:rPr>
          <w:fldChar w:fldCharType="begin"/>
        </w:r>
        <w:r w:rsidRPr="009E79E0">
          <w:rPr>
            <w:rFonts w:ascii="Pyidaungsu Numbers" w:hAnsi="Pyidaungsu Numbers" w:cs="Pyidaungsu Numbers"/>
            <w:sz w:val="26"/>
            <w:szCs w:val="26"/>
          </w:rPr>
          <w:instrText xml:space="preserve"> PAGE   \* MERGEFORMAT </w:instrText>
        </w:r>
        <w:r w:rsidRPr="009E79E0">
          <w:rPr>
            <w:rFonts w:ascii="Pyidaungsu Numbers" w:hAnsi="Pyidaungsu Numbers" w:cs="Pyidaungsu Numbers"/>
            <w:sz w:val="26"/>
            <w:szCs w:val="26"/>
          </w:rPr>
          <w:fldChar w:fldCharType="separate"/>
        </w:r>
        <w:r w:rsidRPr="009E79E0">
          <w:rPr>
            <w:rFonts w:ascii="Pyidaungsu Numbers" w:hAnsi="Pyidaungsu Numbers" w:cs="Pyidaungsu Numbers"/>
            <w:noProof/>
            <w:sz w:val="26"/>
            <w:szCs w:val="26"/>
          </w:rPr>
          <w:t>2</w:t>
        </w:r>
        <w:r w:rsidRPr="009E79E0">
          <w:rPr>
            <w:rFonts w:ascii="Pyidaungsu Numbers" w:hAnsi="Pyidaungsu Numbers" w:cs="Pyidaungsu Numbers"/>
            <w:noProof/>
            <w:sz w:val="26"/>
            <w:szCs w:val="26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0BDF11" w14:textId="3DDE3ED4" w:rsidR="00D55399" w:rsidRPr="009E79E0" w:rsidRDefault="00D55399" w:rsidP="00D55399">
    <w:pPr>
      <w:pStyle w:val="Header"/>
      <w:jc w:val="center"/>
      <w:rPr>
        <w:rFonts w:ascii="Pyidaungsu Numbers" w:hAnsi="Pyidaungsu Numbers" w:cs="Pyidaungsu Numbers"/>
        <w:sz w:val="26"/>
        <w:szCs w:val="26"/>
      </w:rPr>
    </w:pPr>
    <w:proofErr w:type="spellStart"/>
    <w:r w:rsidRPr="009E79E0">
      <w:rPr>
        <w:rFonts w:ascii="Pyidaungsu Numbers" w:hAnsi="Pyidaungsu Numbers" w:cs="Pyidaungsu Numbers"/>
        <w:sz w:val="26"/>
        <w:szCs w:val="26"/>
      </w:rPr>
      <w:t>ကန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့်</w:t>
    </w:r>
    <w:proofErr w:type="spellStart"/>
    <w:r w:rsidRPr="009E79E0">
      <w:rPr>
        <w:rFonts w:ascii="Pyidaungsu Numbers" w:hAnsi="Pyidaungsu Numbers" w:cs="Pyidaungsu Numbers"/>
        <w:sz w:val="26"/>
        <w:szCs w:val="26"/>
      </w:rPr>
      <w:t>သတ</w:t>
    </w:r>
    <w:proofErr w:type="spellEnd"/>
    <w:r w:rsidRPr="009E79E0">
      <w:rPr>
        <w:rFonts w:ascii="Pyidaungsu Numbers" w:hAnsi="Pyidaungsu Numbers" w:cs="Pyidaungsu Numbers"/>
        <w:sz w:val="26"/>
        <w:szCs w:val="26"/>
      </w:rPr>
      <w:t>်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61390"/>
    <w:multiLevelType w:val="multilevel"/>
    <w:tmpl w:val="5DD2C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3B6066"/>
    <w:multiLevelType w:val="multilevel"/>
    <w:tmpl w:val="CA1E6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8E25C89"/>
    <w:multiLevelType w:val="multilevel"/>
    <w:tmpl w:val="5640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F10C27"/>
    <w:multiLevelType w:val="multilevel"/>
    <w:tmpl w:val="B8FC0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0F0F69"/>
    <w:multiLevelType w:val="multilevel"/>
    <w:tmpl w:val="E0384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364E3C"/>
    <w:multiLevelType w:val="multilevel"/>
    <w:tmpl w:val="14927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9BB7F23"/>
    <w:multiLevelType w:val="multilevel"/>
    <w:tmpl w:val="8EFA7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F20BE6"/>
    <w:multiLevelType w:val="multilevel"/>
    <w:tmpl w:val="3B64D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1653574">
    <w:abstractNumId w:val="7"/>
  </w:num>
  <w:num w:numId="2" w16cid:durableId="1674142515">
    <w:abstractNumId w:val="1"/>
  </w:num>
  <w:num w:numId="3" w16cid:durableId="2103604032">
    <w:abstractNumId w:val="2"/>
  </w:num>
  <w:num w:numId="4" w16cid:durableId="2047634861">
    <w:abstractNumId w:val="3"/>
  </w:num>
  <w:num w:numId="5" w16cid:durableId="1963799392">
    <w:abstractNumId w:val="0"/>
  </w:num>
  <w:num w:numId="6" w16cid:durableId="1346008458">
    <w:abstractNumId w:val="6"/>
  </w:num>
  <w:num w:numId="7" w16cid:durableId="1520044612">
    <w:abstractNumId w:val="5"/>
  </w:num>
  <w:num w:numId="8" w16cid:durableId="7411737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399"/>
    <w:rsid w:val="00056A6D"/>
    <w:rsid w:val="00072DCC"/>
    <w:rsid w:val="000924D8"/>
    <w:rsid w:val="00094E37"/>
    <w:rsid w:val="000A61C3"/>
    <w:rsid w:val="000B46E5"/>
    <w:rsid w:val="000C086C"/>
    <w:rsid w:val="000E1335"/>
    <w:rsid w:val="00120C5B"/>
    <w:rsid w:val="00190BB5"/>
    <w:rsid w:val="00293783"/>
    <w:rsid w:val="0036397F"/>
    <w:rsid w:val="003A272B"/>
    <w:rsid w:val="004035A3"/>
    <w:rsid w:val="004261C3"/>
    <w:rsid w:val="00463E2F"/>
    <w:rsid w:val="004B0152"/>
    <w:rsid w:val="004B3C97"/>
    <w:rsid w:val="004F62FB"/>
    <w:rsid w:val="005730A3"/>
    <w:rsid w:val="006071E1"/>
    <w:rsid w:val="0068766A"/>
    <w:rsid w:val="006D4AA7"/>
    <w:rsid w:val="006E5B6E"/>
    <w:rsid w:val="007077C0"/>
    <w:rsid w:val="00752E8C"/>
    <w:rsid w:val="0083192F"/>
    <w:rsid w:val="0085365B"/>
    <w:rsid w:val="00857EB2"/>
    <w:rsid w:val="009054E9"/>
    <w:rsid w:val="00925ACC"/>
    <w:rsid w:val="00946D82"/>
    <w:rsid w:val="009708DE"/>
    <w:rsid w:val="009A7C0B"/>
    <w:rsid w:val="009E79E0"/>
    <w:rsid w:val="00AF3186"/>
    <w:rsid w:val="00B1003E"/>
    <w:rsid w:val="00B3180C"/>
    <w:rsid w:val="00B50CD2"/>
    <w:rsid w:val="00BD0FF3"/>
    <w:rsid w:val="00BD53C6"/>
    <w:rsid w:val="00C438B1"/>
    <w:rsid w:val="00C96ED9"/>
    <w:rsid w:val="00D55399"/>
    <w:rsid w:val="00D946D9"/>
    <w:rsid w:val="00DB1807"/>
    <w:rsid w:val="00ED5CA2"/>
    <w:rsid w:val="00EF6D0D"/>
    <w:rsid w:val="00F32FAC"/>
    <w:rsid w:val="00F56443"/>
    <w:rsid w:val="00FA0FED"/>
    <w:rsid w:val="00FD4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A7710"/>
  <w15:chartTrackingRefBased/>
  <w15:docId w15:val="{10DCDE28-885F-4E65-A2F9-D5F41C403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53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53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53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53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53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53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53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53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53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53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53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53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53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53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53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53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53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53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53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53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53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53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53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53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53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53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53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53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5399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55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399"/>
  </w:style>
  <w:style w:type="paragraph" w:styleId="Footer">
    <w:name w:val="footer"/>
    <w:basedOn w:val="Normal"/>
    <w:link w:val="FooterChar"/>
    <w:uiPriority w:val="99"/>
    <w:unhideWhenUsed/>
    <w:rsid w:val="00D553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399"/>
  </w:style>
  <w:style w:type="table" w:styleId="TableGrid">
    <w:name w:val="Table Grid"/>
    <w:basedOn w:val="TableNormal"/>
    <w:rsid w:val="00C438B1"/>
    <w:pPr>
      <w:spacing w:after="0" w:line="240" w:lineRule="auto"/>
    </w:pPr>
    <w:rPr>
      <w:rFonts w:ascii="Calibri" w:eastAsia="Calibri" w:hAnsi="Calibri" w:cs="Times New Roman"/>
      <w:kern w:val="0"/>
      <w:sz w:val="20"/>
      <w:szCs w:val="20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946D82"/>
    <w:pPr>
      <w:spacing w:before="36" w:after="36" w:line="240" w:lineRule="auto"/>
    </w:pPr>
    <w:rPr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D8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D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496</Words>
  <Characters>852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aw Zaya</dc:creator>
  <cp:keywords/>
  <dc:description/>
  <cp:lastModifiedBy>Kyaw Zaya</cp:lastModifiedBy>
  <cp:revision>9</cp:revision>
  <dcterms:created xsi:type="dcterms:W3CDTF">2025-08-14T21:39:00Z</dcterms:created>
  <dcterms:modified xsi:type="dcterms:W3CDTF">2025-08-16T01:50:00Z</dcterms:modified>
</cp:coreProperties>
</file>